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1B23" w:rsidRDefault="00721B23" w:rsidP="00CE275F">
      <w:pPr>
        <w:tabs>
          <w:tab w:val="center" w:pos="4513"/>
          <w:tab w:val="left" w:pos="5847"/>
        </w:tabs>
        <w:bidi/>
        <w:rPr>
          <w:rFonts w:cs="B Nazanin"/>
          <w:sz w:val="28"/>
          <w:szCs w:val="28"/>
        </w:rPr>
      </w:pPr>
    </w:p>
    <w:p w:rsidR="00721B23" w:rsidRDefault="00150C72" w:rsidP="00150C72">
      <w:pPr>
        <w:tabs>
          <w:tab w:val="center" w:pos="4513"/>
          <w:tab w:val="left" w:pos="5847"/>
        </w:tabs>
        <w:bidi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بسمه تعالی</w:t>
      </w:r>
    </w:p>
    <w:p w:rsidR="00150C72" w:rsidRDefault="00150C72" w:rsidP="00150C72">
      <w:pPr>
        <w:tabs>
          <w:tab w:val="center" w:pos="4513"/>
          <w:tab w:val="left" w:pos="5847"/>
        </w:tabs>
        <w:bidi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اداره</w:t>
      </w:r>
      <w:r w:rsidR="002666FF">
        <w:rPr>
          <w:rFonts w:cs="B Nazanin" w:hint="cs"/>
          <w:sz w:val="28"/>
          <w:szCs w:val="28"/>
          <w:rtl/>
        </w:rPr>
        <w:t xml:space="preserve"> محترم</w:t>
      </w:r>
      <w:r>
        <w:rPr>
          <w:rFonts w:cs="B Nazanin" w:hint="cs"/>
          <w:sz w:val="28"/>
          <w:szCs w:val="28"/>
          <w:rtl/>
        </w:rPr>
        <w:t xml:space="preserve"> آموزش دانشکده علوم تغذیه و رژیم شناسی </w:t>
      </w:r>
    </w:p>
    <w:p w:rsidR="00150C72" w:rsidRDefault="00150C72" w:rsidP="00150C72">
      <w:pPr>
        <w:tabs>
          <w:tab w:val="center" w:pos="4513"/>
          <w:tab w:val="left" w:pos="5847"/>
        </w:tabs>
        <w:bidi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با سلام و احترام </w:t>
      </w:r>
    </w:p>
    <w:p w:rsidR="00150C72" w:rsidRPr="002F3DAE" w:rsidRDefault="00150C72" w:rsidP="0074510A">
      <w:pPr>
        <w:tabs>
          <w:tab w:val="center" w:pos="4513"/>
          <w:tab w:val="left" w:pos="5847"/>
        </w:tabs>
        <w:bidi/>
        <w:jc w:val="both"/>
        <w:rPr>
          <w:rFonts w:cs="B Nazanin"/>
          <w:sz w:val="28"/>
          <w:szCs w:val="28"/>
          <w:rtl/>
        </w:rPr>
      </w:pPr>
      <w:r w:rsidRPr="002F3DAE">
        <w:rPr>
          <w:rFonts w:cs="B Nazanin" w:hint="cs"/>
          <w:sz w:val="28"/>
          <w:szCs w:val="28"/>
          <w:rtl/>
        </w:rPr>
        <w:t xml:space="preserve"> مقاله</w:t>
      </w:r>
      <w:r w:rsidR="009F4A53" w:rsidRPr="002F3DAE">
        <w:rPr>
          <w:rFonts w:cs="B Nazanin" w:hint="cs"/>
          <w:sz w:val="28"/>
          <w:szCs w:val="28"/>
          <w:rtl/>
        </w:rPr>
        <w:t xml:space="preserve"> </w:t>
      </w:r>
      <w:r w:rsidR="00902E0B" w:rsidRPr="002F3DAE">
        <w:rPr>
          <w:rFonts w:cs="B Nazanin" w:hint="cs"/>
          <w:sz w:val="28"/>
          <w:szCs w:val="28"/>
          <w:rtl/>
          <w:lang w:bidi="fa-IR"/>
        </w:rPr>
        <w:t>خانم</w:t>
      </w:r>
      <w:r w:rsidR="0074510A">
        <w:rPr>
          <w:rFonts w:cs="B Nazanin" w:hint="cs"/>
          <w:sz w:val="28"/>
          <w:szCs w:val="28"/>
          <w:rtl/>
          <w:lang w:bidi="fa-IR"/>
        </w:rPr>
        <w:t>/آقای</w:t>
      </w:r>
      <w:r w:rsidR="00902E0B" w:rsidRPr="002F3DAE">
        <w:rPr>
          <w:rFonts w:cs="B Nazanin" w:hint="cs"/>
          <w:sz w:val="28"/>
          <w:szCs w:val="28"/>
          <w:rtl/>
          <w:lang w:bidi="fa-IR"/>
        </w:rPr>
        <w:t xml:space="preserve"> </w:t>
      </w:r>
      <w:r w:rsidR="0074510A">
        <w:rPr>
          <w:rFonts w:ascii="Helvetica" w:hAnsi="Helvetica" w:cs="B Nazanin" w:hint="cs"/>
          <w:color w:val="1D2228"/>
          <w:sz w:val="28"/>
          <w:szCs w:val="28"/>
          <w:shd w:val="clear" w:color="auto" w:fill="FFFFFF"/>
          <w:rtl/>
        </w:rPr>
        <w:t xml:space="preserve">....... </w:t>
      </w:r>
      <w:r w:rsidR="00247DA2" w:rsidRPr="002F3DAE">
        <w:rPr>
          <w:rFonts w:cs="B Nazanin" w:hint="cs"/>
          <w:sz w:val="28"/>
          <w:szCs w:val="28"/>
          <w:rtl/>
        </w:rPr>
        <w:t>دانشجوی</w:t>
      </w:r>
      <w:r w:rsidR="006F7220" w:rsidRPr="002F3DAE">
        <w:rPr>
          <w:rFonts w:cs="B Nazanin" w:hint="cs"/>
          <w:sz w:val="28"/>
          <w:szCs w:val="28"/>
          <w:rtl/>
        </w:rPr>
        <w:t xml:space="preserve"> مقطع </w:t>
      </w:r>
      <w:r w:rsidR="00D0349B">
        <w:rPr>
          <w:rFonts w:cs="B Nazanin" w:hint="cs"/>
          <w:sz w:val="28"/>
          <w:szCs w:val="28"/>
          <w:rtl/>
        </w:rPr>
        <w:t>کارشناسی ارشد</w:t>
      </w:r>
      <w:r w:rsidR="0074510A">
        <w:rPr>
          <w:rFonts w:cs="B Nazanin" w:hint="cs"/>
          <w:sz w:val="28"/>
          <w:szCs w:val="28"/>
          <w:rtl/>
        </w:rPr>
        <w:t>/دکتری رشته ......... ورودی سال ......</w:t>
      </w:r>
      <w:r w:rsidR="008D5F4C" w:rsidRPr="002F3DAE">
        <w:rPr>
          <w:rFonts w:cs="B Nazanin" w:hint="cs"/>
          <w:sz w:val="28"/>
          <w:szCs w:val="28"/>
          <w:rtl/>
        </w:rPr>
        <w:t xml:space="preserve"> </w:t>
      </w:r>
      <w:r w:rsidR="00FA75B7" w:rsidRPr="002F3DAE">
        <w:rPr>
          <w:rFonts w:cs="B Nazanin" w:hint="cs"/>
          <w:sz w:val="28"/>
          <w:szCs w:val="28"/>
          <w:rtl/>
        </w:rPr>
        <w:t>(شماره دانشجویی</w:t>
      </w:r>
      <w:r w:rsidR="0074510A">
        <w:rPr>
          <w:rFonts w:cs="B Nazanin" w:hint="cs"/>
          <w:sz w:val="28"/>
          <w:szCs w:val="28"/>
          <w:rtl/>
        </w:rPr>
        <w:t>........</w:t>
      </w:r>
      <w:r w:rsidR="00FA75B7" w:rsidRPr="002F3DAE">
        <w:rPr>
          <w:rFonts w:cs="B Nazanin" w:hint="cs"/>
          <w:sz w:val="28"/>
          <w:szCs w:val="28"/>
          <w:rtl/>
        </w:rPr>
        <w:t>)</w:t>
      </w:r>
      <w:r w:rsidR="00545798" w:rsidRPr="002F3DAE">
        <w:rPr>
          <w:rFonts w:cs="B Nazanin" w:hint="cs"/>
          <w:sz w:val="28"/>
          <w:szCs w:val="28"/>
          <w:rtl/>
        </w:rPr>
        <w:t xml:space="preserve"> </w:t>
      </w:r>
      <w:r w:rsidR="0099190A" w:rsidRPr="002F3DAE">
        <w:rPr>
          <w:rFonts w:cs="B Nazanin"/>
          <w:sz w:val="28"/>
          <w:szCs w:val="28"/>
        </w:rPr>
        <w:t xml:space="preserve"> </w:t>
      </w:r>
      <w:r w:rsidR="0099190A" w:rsidRPr="002F3DAE">
        <w:rPr>
          <w:rFonts w:cs="B Nazanin" w:hint="cs"/>
          <w:sz w:val="28"/>
          <w:szCs w:val="28"/>
          <w:rtl/>
          <w:lang w:bidi="fa-IR"/>
        </w:rPr>
        <w:t xml:space="preserve">در تاریخ </w:t>
      </w:r>
      <w:r w:rsidR="0074510A">
        <w:rPr>
          <w:rFonts w:cs="B Nazanin" w:hint="cs"/>
          <w:sz w:val="28"/>
          <w:szCs w:val="28"/>
          <w:rtl/>
          <w:lang w:bidi="fa-IR"/>
        </w:rPr>
        <w:t xml:space="preserve">....... </w:t>
      </w:r>
      <w:r w:rsidR="00242001" w:rsidRPr="002F3DAE">
        <w:rPr>
          <w:rFonts w:cs="B Nazanin" w:hint="cs"/>
          <w:sz w:val="28"/>
          <w:szCs w:val="28"/>
          <w:rtl/>
        </w:rPr>
        <w:t xml:space="preserve">با </w:t>
      </w:r>
      <w:r w:rsidRPr="002F3DAE">
        <w:rPr>
          <w:rFonts w:cs="B Nazanin" w:hint="cs"/>
          <w:sz w:val="28"/>
          <w:szCs w:val="28"/>
          <w:rtl/>
        </w:rPr>
        <w:t xml:space="preserve">مشخصات زیر بررسی و نتایج </w:t>
      </w:r>
      <w:r w:rsidR="003D6DC1" w:rsidRPr="002F3DAE">
        <w:rPr>
          <w:rFonts w:cs="B Nazanin" w:hint="cs"/>
          <w:sz w:val="28"/>
          <w:szCs w:val="28"/>
          <w:rtl/>
        </w:rPr>
        <w:t>در جدول ذیل اعلام می گردد.</w:t>
      </w:r>
    </w:p>
    <w:tbl>
      <w:tblPr>
        <w:tblStyle w:val="TableGrid"/>
        <w:bidiVisual/>
        <w:tblW w:w="10170" w:type="dxa"/>
        <w:jc w:val="center"/>
        <w:tblLayout w:type="fixed"/>
        <w:tblLook w:val="04A0" w:firstRow="1" w:lastRow="0" w:firstColumn="1" w:lastColumn="0" w:noHBand="0" w:noVBand="1"/>
      </w:tblPr>
      <w:tblGrid>
        <w:gridCol w:w="450"/>
        <w:gridCol w:w="1620"/>
        <w:gridCol w:w="450"/>
        <w:gridCol w:w="1530"/>
        <w:gridCol w:w="720"/>
        <w:gridCol w:w="630"/>
        <w:gridCol w:w="540"/>
        <w:gridCol w:w="450"/>
        <w:gridCol w:w="1080"/>
        <w:gridCol w:w="450"/>
        <w:gridCol w:w="450"/>
        <w:gridCol w:w="450"/>
        <w:gridCol w:w="450"/>
        <w:gridCol w:w="450"/>
        <w:gridCol w:w="450"/>
      </w:tblGrid>
      <w:tr w:rsidR="0074510A" w:rsidRPr="00150C72" w:rsidTr="0074510A">
        <w:trPr>
          <w:cantSplit/>
          <w:trHeight w:val="2357"/>
          <w:jc w:val="center"/>
        </w:trPr>
        <w:tc>
          <w:tcPr>
            <w:tcW w:w="450" w:type="dxa"/>
            <w:textDirection w:val="tbRl"/>
            <w:vAlign w:val="center"/>
          </w:tcPr>
          <w:p w:rsidR="0074510A" w:rsidRPr="00AC2218" w:rsidRDefault="0074510A" w:rsidP="006F3554">
            <w:pPr>
              <w:tabs>
                <w:tab w:val="center" w:pos="4513"/>
                <w:tab w:val="left" w:pos="5847"/>
              </w:tabs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C2218">
              <w:rPr>
                <w:rFonts w:cs="B Nazanin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620" w:type="dxa"/>
            <w:textDirection w:val="tbRl"/>
            <w:vAlign w:val="center"/>
          </w:tcPr>
          <w:p w:rsidR="0074510A" w:rsidRPr="00AC2218" w:rsidRDefault="0074510A" w:rsidP="006F3554">
            <w:pPr>
              <w:tabs>
                <w:tab w:val="center" w:pos="4513"/>
                <w:tab w:val="left" w:pos="5847"/>
              </w:tabs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C2218">
              <w:rPr>
                <w:rFonts w:cs="B Nazanin" w:hint="cs"/>
                <w:b/>
                <w:bCs/>
                <w:sz w:val="20"/>
                <w:szCs w:val="20"/>
                <w:rtl/>
              </w:rPr>
              <w:t>عنوان مقاله</w:t>
            </w:r>
          </w:p>
        </w:tc>
        <w:tc>
          <w:tcPr>
            <w:tcW w:w="450" w:type="dxa"/>
            <w:textDirection w:val="tbRl"/>
            <w:vAlign w:val="center"/>
          </w:tcPr>
          <w:p w:rsidR="0074510A" w:rsidRPr="00AC2218" w:rsidRDefault="0074510A" w:rsidP="006F3554">
            <w:pPr>
              <w:tabs>
                <w:tab w:val="center" w:pos="4513"/>
                <w:tab w:val="left" w:pos="5847"/>
              </w:tabs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نویسنده مسئول</w:t>
            </w:r>
          </w:p>
        </w:tc>
        <w:tc>
          <w:tcPr>
            <w:tcW w:w="1530" w:type="dxa"/>
            <w:vAlign w:val="center"/>
          </w:tcPr>
          <w:p w:rsidR="0074510A" w:rsidRPr="00AC2218" w:rsidRDefault="0074510A" w:rsidP="006F3554">
            <w:pPr>
              <w:tabs>
                <w:tab w:val="center" w:pos="4513"/>
                <w:tab w:val="left" w:pos="5847"/>
              </w:tabs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00D67">
              <w:rPr>
                <w:rFonts w:cs="B Nazanin" w:hint="cs"/>
                <w:b/>
                <w:bCs/>
                <w:sz w:val="20"/>
                <w:szCs w:val="20"/>
                <w:rtl/>
              </w:rPr>
              <w:t>نویسندگان</w:t>
            </w:r>
            <w:r w:rsidRPr="00600D67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600D67">
              <w:rPr>
                <w:rFonts w:cs="B Nazanin" w:hint="cs"/>
                <w:b/>
                <w:bCs/>
                <w:sz w:val="20"/>
                <w:szCs w:val="20"/>
                <w:rtl/>
              </w:rPr>
              <w:t>مقاله</w:t>
            </w:r>
          </w:p>
        </w:tc>
        <w:tc>
          <w:tcPr>
            <w:tcW w:w="720" w:type="dxa"/>
            <w:textDirection w:val="tbRl"/>
            <w:vAlign w:val="center"/>
          </w:tcPr>
          <w:p w:rsidR="0074510A" w:rsidRPr="00AC2218" w:rsidRDefault="0074510A" w:rsidP="006F3554">
            <w:pPr>
              <w:tabs>
                <w:tab w:val="center" w:pos="4513"/>
                <w:tab w:val="left" w:pos="5847"/>
              </w:tabs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سازمان ارائه دهنده( نویسنده اول یا نویسنده مسئول)</w:t>
            </w:r>
          </w:p>
        </w:tc>
        <w:tc>
          <w:tcPr>
            <w:tcW w:w="630" w:type="dxa"/>
            <w:textDirection w:val="tbRl"/>
            <w:vAlign w:val="center"/>
          </w:tcPr>
          <w:p w:rsidR="0074510A" w:rsidRPr="00AC2218" w:rsidRDefault="0074510A" w:rsidP="006F3554">
            <w:pPr>
              <w:tabs>
                <w:tab w:val="center" w:pos="4513"/>
                <w:tab w:val="left" w:pos="5847"/>
              </w:tabs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33943">
              <w:rPr>
                <w:rFonts w:cs="B Nazanin" w:hint="cs"/>
                <w:b/>
                <w:bCs/>
                <w:sz w:val="20"/>
                <w:szCs w:val="20"/>
                <w:rtl/>
              </w:rPr>
              <w:t>سایت</w:t>
            </w:r>
            <w:r w:rsidRPr="00133943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133943">
              <w:rPr>
                <w:rFonts w:cs="B Nazanin" w:hint="cs"/>
                <w:b/>
                <w:bCs/>
                <w:sz w:val="20"/>
                <w:szCs w:val="20"/>
                <w:rtl/>
              </w:rPr>
              <w:t>مجله</w:t>
            </w:r>
          </w:p>
        </w:tc>
        <w:tc>
          <w:tcPr>
            <w:tcW w:w="540" w:type="dxa"/>
            <w:textDirection w:val="tbRl"/>
            <w:vAlign w:val="center"/>
          </w:tcPr>
          <w:p w:rsidR="0074510A" w:rsidRPr="00AC2218" w:rsidRDefault="0074510A" w:rsidP="009F4A53">
            <w:pPr>
              <w:tabs>
                <w:tab w:val="center" w:pos="4513"/>
                <w:tab w:val="left" w:pos="5847"/>
              </w:tabs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33943">
              <w:rPr>
                <w:rFonts w:cs="B Nazanin" w:hint="cs"/>
                <w:b/>
                <w:bCs/>
                <w:sz w:val="20"/>
                <w:szCs w:val="20"/>
                <w:rtl/>
              </w:rPr>
              <w:t>نام</w:t>
            </w:r>
            <w:r w:rsidRPr="00133943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133943">
              <w:rPr>
                <w:rFonts w:cs="B Nazanin" w:hint="cs"/>
                <w:b/>
                <w:bCs/>
                <w:sz w:val="20"/>
                <w:szCs w:val="20"/>
                <w:rtl/>
              </w:rPr>
              <w:t>مجله</w:t>
            </w:r>
          </w:p>
        </w:tc>
        <w:tc>
          <w:tcPr>
            <w:tcW w:w="450" w:type="dxa"/>
            <w:textDirection w:val="tbRl"/>
            <w:vAlign w:val="center"/>
          </w:tcPr>
          <w:p w:rsidR="0074510A" w:rsidRPr="00AC2218" w:rsidRDefault="0074510A" w:rsidP="006F3554">
            <w:pPr>
              <w:tabs>
                <w:tab w:val="center" w:pos="4513"/>
                <w:tab w:val="left" w:pos="5847"/>
              </w:tabs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33943">
              <w:rPr>
                <w:rFonts w:cs="B Nazanin"/>
                <w:b/>
                <w:bCs/>
                <w:sz w:val="20"/>
                <w:szCs w:val="20"/>
              </w:rPr>
              <w:t>IF</w:t>
            </w:r>
            <w:r w:rsidRPr="00133943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133943">
              <w:rPr>
                <w:rFonts w:cs="B Nazanin" w:hint="cs"/>
                <w:b/>
                <w:bCs/>
                <w:sz w:val="20"/>
                <w:szCs w:val="20"/>
                <w:rtl/>
              </w:rPr>
              <w:t>مجله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/ اعتبار علمی پژوهشی</w:t>
            </w:r>
          </w:p>
        </w:tc>
        <w:tc>
          <w:tcPr>
            <w:tcW w:w="1080" w:type="dxa"/>
            <w:textDirection w:val="tbRl"/>
            <w:vAlign w:val="center"/>
          </w:tcPr>
          <w:p w:rsidR="0074510A" w:rsidRDefault="0074510A" w:rsidP="006F3554">
            <w:pPr>
              <w:tabs>
                <w:tab w:val="center" w:pos="4513"/>
                <w:tab w:val="left" w:pos="5847"/>
              </w:tabs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/>
                <w:b/>
                <w:bCs/>
                <w:sz w:val="20"/>
                <w:szCs w:val="20"/>
              </w:rPr>
              <w:t>A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=پذیرش شده</w:t>
            </w:r>
          </w:p>
          <w:p w:rsidR="0074510A" w:rsidRDefault="0074510A" w:rsidP="006F3554">
            <w:pPr>
              <w:tabs>
                <w:tab w:val="center" w:pos="4513"/>
                <w:tab w:val="left" w:pos="5847"/>
              </w:tabs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</w:rPr>
              <w:t>B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=چاپ شده</w:t>
            </w:r>
          </w:p>
          <w:p w:rsidR="0074510A" w:rsidRPr="00AC2218" w:rsidRDefault="0074510A" w:rsidP="00720A6E">
            <w:pPr>
              <w:tabs>
                <w:tab w:val="center" w:pos="4513"/>
                <w:tab w:val="left" w:pos="5847"/>
              </w:tabs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c</w:t>
            </w:r>
            <w:r w:rsidRPr="00720A6E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=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سابمیت</w:t>
            </w:r>
            <w:r w:rsidRPr="00720A6E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شده</w:t>
            </w:r>
          </w:p>
        </w:tc>
        <w:tc>
          <w:tcPr>
            <w:tcW w:w="450" w:type="dxa"/>
            <w:textDirection w:val="tbRl"/>
          </w:tcPr>
          <w:p w:rsidR="0074510A" w:rsidRDefault="0074510A" w:rsidP="006F3554">
            <w:pPr>
              <w:tabs>
                <w:tab w:val="center" w:pos="4513"/>
                <w:tab w:val="left" w:pos="5847"/>
              </w:tabs>
              <w:bidi/>
              <w:ind w:left="113" w:right="113"/>
              <w:jc w:val="center"/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تاریخ اکسپت مقاله</w:t>
            </w:r>
            <w:bookmarkStart w:id="0" w:name="_GoBack"/>
            <w:bookmarkEnd w:id="0"/>
          </w:p>
        </w:tc>
        <w:tc>
          <w:tcPr>
            <w:tcW w:w="450" w:type="dxa"/>
            <w:textDirection w:val="tbRl"/>
          </w:tcPr>
          <w:p w:rsidR="0074510A" w:rsidRPr="00AC2218" w:rsidRDefault="0074510A" w:rsidP="006F3554">
            <w:pPr>
              <w:tabs>
                <w:tab w:val="center" w:pos="4513"/>
                <w:tab w:val="left" w:pos="5847"/>
              </w:tabs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تاریخ دفاع دانشجو</w:t>
            </w:r>
          </w:p>
        </w:tc>
        <w:tc>
          <w:tcPr>
            <w:tcW w:w="450" w:type="dxa"/>
            <w:textDirection w:val="tbRl"/>
            <w:vAlign w:val="center"/>
          </w:tcPr>
          <w:p w:rsidR="0074510A" w:rsidRPr="00AC2218" w:rsidRDefault="0074510A" w:rsidP="006F3554">
            <w:pPr>
              <w:tabs>
                <w:tab w:val="center" w:pos="4513"/>
                <w:tab w:val="left" w:pos="5847"/>
              </w:tabs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C2218">
              <w:rPr>
                <w:rFonts w:cs="B Nazanin" w:hint="cs"/>
                <w:b/>
                <w:bCs/>
                <w:sz w:val="20"/>
                <w:szCs w:val="20"/>
                <w:rtl/>
              </w:rPr>
              <w:t>شماره طرح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مرتبط با پایان نامه</w:t>
            </w:r>
          </w:p>
        </w:tc>
        <w:tc>
          <w:tcPr>
            <w:tcW w:w="450" w:type="dxa"/>
            <w:textDirection w:val="tbRl"/>
            <w:vAlign w:val="center"/>
          </w:tcPr>
          <w:p w:rsidR="0074510A" w:rsidRPr="00A41D53" w:rsidRDefault="0074510A" w:rsidP="006F3554">
            <w:pPr>
              <w:tabs>
                <w:tab w:val="center" w:pos="4513"/>
                <w:tab w:val="left" w:pos="5847"/>
              </w:tabs>
              <w:bidi/>
              <w:ind w:left="113" w:right="113"/>
              <w:jc w:val="center"/>
              <w:rPr>
                <w:rFonts w:cs="Cambria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مقاله استخراج از پایان نامه*</w:t>
            </w:r>
            <w:r>
              <w:rPr>
                <w:rFonts w:cs="Cambria" w:hint="cs"/>
                <w:b/>
                <w:bCs/>
                <w:sz w:val="20"/>
                <w:szCs w:val="20"/>
                <w:rtl/>
              </w:rPr>
              <w:t>#</w:t>
            </w:r>
          </w:p>
        </w:tc>
        <w:tc>
          <w:tcPr>
            <w:tcW w:w="450" w:type="dxa"/>
            <w:textDirection w:val="tbRl"/>
            <w:vAlign w:val="center"/>
          </w:tcPr>
          <w:p w:rsidR="0074510A" w:rsidRDefault="0074510A" w:rsidP="006F3554">
            <w:pPr>
              <w:tabs>
                <w:tab w:val="center" w:pos="4513"/>
                <w:tab w:val="left" w:pos="5847"/>
              </w:tabs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/>
                <w:b/>
                <w:bCs/>
                <w:sz w:val="20"/>
                <w:szCs w:val="20"/>
              </w:rPr>
              <w:t>ISSN</w:t>
            </w:r>
          </w:p>
        </w:tc>
        <w:tc>
          <w:tcPr>
            <w:tcW w:w="450" w:type="dxa"/>
            <w:textDirection w:val="tbRl"/>
            <w:vAlign w:val="center"/>
          </w:tcPr>
          <w:p w:rsidR="0074510A" w:rsidRDefault="0074510A" w:rsidP="006F3554">
            <w:pPr>
              <w:tabs>
                <w:tab w:val="center" w:pos="4513"/>
                <w:tab w:val="left" w:pos="5847"/>
              </w:tabs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سایت های نمایه شده</w:t>
            </w:r>
          </w:p>
        </w:tc>
      </w:tr>
      <w:tr w:rsidR="0074510A" w:rsidRPr="00B436A9" w:rsidTr="0074510A">
        <w:trPr>
          <w:cantSplit/>
          <w:trHeight w:val="4310"/>
          <w:jc w:val="center"/>
        </w:trPr>
        <w:tc>
          <w:tcPr>
            <w:tcW w:w="450" w:type="dxa"/>
            <w:vAlign w:val="center"/>
          </w:tcPr>
          <w:p w:rsidR="0074510A" w:rsidRPr="00150C72" w:rsidRDefault="0074510A" w:rsidP="000F730E">
            <w:pPr>
              <w:tabs>
                <w:tab w:val="center" w:pos="4513"/>
                <w:tab w:val="left" w:pos="5847"/>
              </w:tabs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1620" w:type="dxa"/>
            <w:vAlign w:val="center"/>
          </w:tcPr>
          <w:p w:rsidR="0074510A" w:rsidRPr="0023077D" w:rsidRDefault="0074510A" w:rsidP="009659DB">
            <w:pPr>
              <w:jc w:val="center"/>
              <w:rPr>
                <w:rFonts w:cs="B Nazanin"/>
                <w:sz w:val="20"/>
                <w:szCs w:val="20"/>
              </w:rPr>
            </w:pPr>
          </w:p>
        </w:tc>
        <w:tc>
          <w:tcPr>
            <w:tcW w:w="450" w:type="dxa"/>
            <w:textDirection w:val="tbRl"/>
            <w:vAlign w:val="center"/>
          </w:tcPr>
          <w:p w:rsidR="0074510A" w:rsidRPr="002F3DAE" w:rsidRDefault="0074510A" w:rsidP="00C16670">
            <w:pPr>
              <w:ind w:left="113" w:right="113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530" w:type="dxa"/>
            <w:vAlign w:val="center"/>
          </w:tcPr>
          <w:p w:rsidR="0074510A" w:rsidRPr="004F1634" w:rsidRDefault="0074510A" w:rsidP="00296CE1">
            <w:pPr>
              <w:jc w:val="center"/>
              <w:rPr>
                <w:rFonts w:asciiTheme="minorBidi" w:hAnsiTheme="minorBidi"/>
                <w:sz w:val="20"/>
                <w:szCs w:val="20"/>
                <w:lang w:bidi="fa-IR"/>
              </w:rPr>
            </w:pPr>
          </w:p>
        </w:tc>
        <w:tc>
          <w:tcPr>
            <w:tcW w:w="720" w:type="dxa"/>
            <w:textDirection w:val="tbRl"/>
            <w:vAlign w:val="center"/>
          </w:tcPr>
          <w:p w:rsidR="0074510A" w:rsidRPr="006371F4" w:rsidRDefault="0074510A" w:rsidP="000F730E">
            <w:pPr>
              <w:ind w:left="113" w:right="113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6371F4">
              <w:rPr>
                <w:rFonts w:cs="B Nazanin" w:hint="cs"/>
                <w:sz w:val="18"/>
                <w:szCs w:val="18"/>
                <w:rtl/>
                <w:lang w:bidi="fa-IR"/>
              </w:rPr>
              <w:t>دانشکده علوم تغذیه و رژیم شناسی دانشگاه علوم پزشکی تهران</w:t>
            </w:r>
          </w:p>
        </w:tc>
        <w:tc>
          <w:tcPr>
            <w:tcW w:w="630" w:type="dxa"/>
            <w:textDirection w:val="tbRl"/>
            <w:vAlign w:val="center"/>
          </w:tcPr>
          <w:p w:rsidR="0074510A" w:rsidRPr="00151909" w:rsidRDefault="0074510A" w:rsidP="000F730E">
            <w:pPr>
              <w:ind w:left="113" w:right="113"/>
              <w:jc w:val="center"/>
              <w:rPr>
                <w:rFonts w:cs="B Nazanin"/>
                <w:sz w:val="20"/>
                <w:szCs w:val="20"/>
                <w:lang w:bidi="fa-IR"/>
              </w:rPr>
            </w:pPr>
          </w:p>
        </w:tc>
        <w:tc>
          <w:tcPr>
            <w:tcW w:w="540" w:type="dxa"/>
            <w:textDirection w:val="tbRl"/>
            <w:vAlign w:val="center"/>
          </w:tcPr>
          <w:p w:rsidR="0074510A" w:rsidRPr="00151909" w:rsidRDefault="0074510A" w:rsidP="00B436A9">
            <w:pPr>
              <w:spacing w:line="360" w:lineRule="atLeast"/>
              <w:jc w:val="center"/>
              <w:rPr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450" w:type="dxa"/>
            <w:textDirection w:val="tbRl"/>
            <w:vAlign w:val="center"/>
          </w:tcPr>
          <w:p w:rsidR="0074510A" w:rsidRPr="00DE6EFC" w:rsidRDefault="0074510A" w:rsidP="00DE6EFC">
            <w:pPr>
              <w:jc w:val="center"/>
              <w:rPr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80" w:type="dxa"/>
            <w:textDirection w:val="tbRl"/>
            <w:vAlign w:val="center"/>
          </w:tcPr>
          <w:p w:rsidR="0074510A" w:rsidRPr="00DE6EFC" w:rsidRDefault="0074510A" w:rsidP="00DE6EFC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50" w:type="dxa"/>
            <w:textDirection w:val="tbRl"/>
          </w:tcPr>
          <w:p w:rsidR="0074510A" w:rsidRPr="00296CE1" w:rsidRDefault="0074510A" w:rsidP="0074510A">
            <w:pPr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450" w:type="dxa"/>
            <w:textDirection w:val="tbRl"/>
          </w:tcPr>
          <w:p w:rsidR="0074510A" w:rsidRPr="00296CE1" w:rsidRDefault="0074510A" w:rsidP="0074510A">
            <w:pPr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450" w:type="dxa"/>
            <w:textDirection w:val="tbRl"/>
            <w:vAlign w:val="center"/>
          </w:tcPr>
          <w:p w:rsidR="0074510A" w:rsidRPr="00296CE1" w:rsidRDefault="0074510A" w:rsidP="00DE6EFC">
            <w:pPr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450" w:type="dxa"/>
            <w:textDirection w:val="tbRl"/>
            <w:vAlign w:val="center"/>
          </w:tcPr>
          <w:p w:rsidR="0074510A" w:rsidRPr="00296CE1" w:rsidRDefault="0074510A" w:rsidP="00DE6EFC">
            <w:pPr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450" w:type="dxa"/>
            <w:textDirection w:val="tbRl"/>
            <w:vAlign w:val="center"/>
          </w:tcPr>
          <w:p w:rsidR="0074510A" w:rsidRPr="00DE6EFC" w:rsidRDefault="0074510A" w:rsidP="0074510A">
            <w:pPr>
              <w:rPr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450" w:type="dxa"/>
            <w:textDirection w:val="tbRl"/>
            <w:vAlign w:val="center"/>
          </w:tcPr>
          <w:p w:rsidR="0074510A" w:rsidRPr="00DE6EFC" w:rsidRDefault="0074510A" w:rsidP="00DE6EFC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DE6EFC">
              <w:rPr>
                <w:color w:val="000000" w:themeColor="text1"/>
                <w:sz w:val="20"/>
                <w:szCs w:val="20"/>
              </w:rPr>
              <w:br/>
            </w:r>
            <w:r w:rsidRPr="00DE6EFC">
              <w:rPr>
                <w:color w:val="000000" w:themeColor="text1"/>
                <w:sz w:val="20"/>
                <w:szCs w:val="20"/>
              </w:rPr>
              <w:br/>
              <w:t>ProQuest</w:t>
            </w:r>
          </w:p>
        </w:tc>
      </w:tr>
    </w:tbl>
    <w:p w:rsidR="00150C72" w:rsidRPr="00AE213D" w:rsidRDefault="003D6DC1" w:rsidP="00BB68EA">
      <w:pPr>
        <w:tabs>
          <w:tab w:val="center" w:pos="4513"/>
          <w:tab w:val="left" w:pos="5847"/>
        </w:tabs>
        <w:bidi/>
        <w:spacing w:after="0" w:line="240" w:lineRule="auto"/>
        <w:rPr>
          <w:rFonts w:cs="B Nazanin"/>
          <w:sz w:val="20"/>
          <w:szCs w:val="20"/>
          <w:rtl/>
        </w:rPr>
      </w:pPr>
      <w:r w:rsidRPr="003D6DC1">
        <w:rPr>
          <w:rFonts w:cs="B Nazanin" w:hint="cs"/>
          <w:sz w:val="24"/>
          <w:szCs w:val="24"/>
          <w:rtl/>
        </w:rPr>
        <w:t>*</w:t>
      </w:r>
      <w:r w:rsidRPr="00AE213D">
        <w:rPr>
          <w:rFonts w:cs="B Nazanin" w:hint="cs"/>
          <w:sz w:val="20"/>
          <w:szCs w:val="20"/>
          <w:rtl/>
        </w:rPr>
        <w:t>شماره طرح مندرج در قسمت قدردانی مقاله با شماره طرح مصوب شورای پژوهشی دانشگاه مطابقت دارد.</w:t>
      </w:r>
    </w:p>
    <w:p w:rsidR="00721B23" w:rsidRDefault="00BB68EA" w:rsidP="00E858C4">
      <w:pPr>
        <w:tabs>
          <w:tab w:val="center" w:pos="4513"/>
          <w:tab w:val="left" w:pos="5847"/>
        </w:tabs>
        <w:bidi/>
        <w:spacing w:after="0" w:line="240" w:lineRule="auto"/>
        <w:rPr>
          <w:rFonts w:cs="B Nazanin"/>
          <w:sz w:val="20"/>
          <w:szCs w:val="20"/>
          <w:rtl/>
        </w:rPr>
      </w:pPr>
      <w:r w:rsidRPr="00AE213D">
        <w:rPr>
          <w:rFonts w:cs="B Nazanin" w:hint="cs"/>
          <w:sz w:val="20"/>
          <w:szCs w:val="20"/>
          <w:rtl/>
        </w:rPr>
        <w:t># مسئولیت تایید ارتباط مقاله با موضوع پایان نامه بر عهده استاد راهنما می باشد و معاونت پژوهشی هیچ گونه مسئولیتی در تایید ویا رد آن ندارد.</w:t>
      </w:r>
    </w:p>
    <w:p w:rsidR="00AE213D" w:rsidRPr="00AE213D" w:rsidRDefault="00AE213D" w:rsidP="00AE213D">
      <w:pPr>
        <w:tabs>
          <w:tab w:val="center" w:pos="4513"/>
          <w:tab w:val="left" w:pos="5847"/>
        </w:tabs>
        <w:bidi/>
        <w:spacing w:after="0" w:line="240" w:lineRule="auto"/>
        <w:rPr>
          <w:rFonts w:cs="B Nazanin"/>
          <w:sz w:val="20"/>
          <w:szCs w:val="20"/>
          <w:rtl/>
        </w:rPr>
      </w:pPr>
    </w:p>
    <w:p w:rsidR="00277935" w:rsidRDefault="00EF0372" w:rsidP="00AE213D">
      <w:pPr>
        <w:tabs>
          <w:tab w:val="center" w:pos="4513"/>
          <w:tab w:val="left" w:pos="5847"/>
        </w:tabs>
        <w:bidi/>
        <w:rPr>
          <w:rFonts w:cs="B Nazanin"/>
          <w:noProof/>
          <w:sz w:val="28"/>
          <w:szCs w:val="28"/>
          <w:rtl/>
        </w:rPr>
      </w:pPr>
      <w:r>
        <w:rPr>
          <w:rFonts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AE5999" wp14:editId="12B02856">
                <wp:simplePos x="0" y="0"/>
                <wp:positionH relativeFrom="column">
                  <wp:posOffset>-130126</wp:posOffset>
                </wp:positionH>
                <wp:positionV relativeFrom="paragraph">
                  <wp:posOffset>307340</wp:posOffset>
                </wp:positionV>
                <wp:extent cx="2660067" cy="668020"/>
                <wp:effectExtent l="0" t="0" r="698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0067" cy="6680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00D67" w:rsidRPr="00277935" w:rsidRDefault="0060251C" w:rsidP="00600D67">
                            <w:pPr>
                              <w:jc w:val="center"/>
                              <w:rPr>
                                <w:rFonts w:cs="B Nazanin"/>
                                <w:sz w:val="20"/>
                                <w:szCs w:val="20"/>
                                <w:rtl/>
                              </w:rPr>
                            </w:pPr>
                            <w:r w:rsidRPr="00277935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</w:rPr>
                              <w:t>بهاره تکابی</w:t>
                            </w:r>
                          </w:p>
                          <w:p w:rsidR="00600D67" w:rsidRPr="00277935" w:rsidRDefault="00600D67" w:rsidP="00600D67">
                            <w:pPr>
                              <w:jc w:val="center"/>
                              <w:rPr>
                                <w:rFonts w:cs="B Nazanin"/>
                                <w:sz w:val="20"/>
                                <w:szCs w:val="20"/>
                              </w:rPr>
                            </w:pPr>
                            <w:r w:rsidRPr="00277935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</w:rPr>
                              <w:t>کارشناس پژوهش</w:t>
                            </w:r>
                            <w:r w:rsidR="00E858C4" w:rsidRPr="00277935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</w:rPr>
                              <w:t>ی</w:t>
                            </w:r>
                            <w:r w:rsidRPr="00277935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</w:rPr>
                              <w:t xml:space="preserve"> دانشکده علوم تغذیه و رژیم شناسی</w:t>
                            </w:r>
                          </w:p>
                          <w:p w:rsidR="00277935" w:rsidRDefault="0027793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AE599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10.25pt;margin-top:24.2pt;width:209.45pt;height:52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" fillcolor="white [3201]" stroked="f" strokeweight=".5pt">
                <v:textbox>
                  <w:txbxContent>
                    <w:p w:rsidR="00600D67" w:rsidRPr="00277935" w:rsidRDefault="0060251C" w:rsidP="00600D67">
                      <w:pPr>
                        <w:jc w:val="center"/>
                        <w:rPr>
                          <w:rFonts w:cs="B Nazanin"/>
                          <w:sz w:val="20"/>
                          <w:szCs w:val="20"/>
                          <w:rtl/>
                        </w:rPr>
                      </w:pPr>
                      <w:r w:rsidRPr="00277935">
                        <w:rPr>
                          <w:rFonts w:cs="B Nazanin" w:hint="cs"/>
                          <w:sz w:val="20"/>
                          <w:szCs w:val="20"/>
                          <w:rtl/>
                        </w:rPr>
                        <w:t>بهاره تکابی</w:t>
                      </w:r>
                    </w:p>
                    <w:p w:rsidR="00600D67" w:rsidRPr="00277935" w:rsidRDefault="00600D67" w:rsidP="00600D67">
                      <w:pPr>
                        <w:jc w:val="center"/>
                        <w:rPr>
                          <w:rFonts w:cs="B Nazanin"/>
                          <w:sz w:val="20"/>
                          <w:szCs w:val="20"/>
                        </w:rPr>
                      </w:pPr>
                      <w:r w:rsidRPr="00277935">
                        <w:rPr>
                          <w:rFonts w:cs="B Nazanin" w:hint="cs"/>
                          <w:sz w:val="20"/>
                          <w:szCs w:val="20"/>
                          <w:rtl/>
                        </w:rPr>
                        <w:t>کارشناس پژوهش</w:t>
                      </w:r>
                      <w:r w:rsidR="00E858C4" w:rsidRPr="00277935">
                        <w:rPr>
                          <w:rFonts w:cs="B Nazanin" w:hint="cs"/>
                          <w:sz w:val="20"/>
                          <w:szCs w:val="20"/>
                          <w:rtl/>
                        </w:rPr>
                        <w:t>ی</w:t>
                      </w:r>
                      <w:r w:rsidRPr="00277935">
                        <w:rPr>
                          <w:rFonts w:cs="B Nazanin" w:hint="cs"/>
                          <w:sz w:val="20"/>
                          <w:szCs w:val="20"/>
                          <w:rtl/>
                        </w:rPr>
                        <w:t xml:space="preserve"> دانشکده علوم تغذیه و رژیم شناسی</w:t>
                      </w:r>
                    </w:p>
                    <w:p w:rsidR="00277935" w:rsidRDefault="00277935"/>
                  </w:txbxContent>
                </v:textbox>
              </v:shape>
            </w:pict>
          </mc:Fallback>
        </mc:AlternateContent>
      </w:r>
      <w:r>
        <w:rPr>
          <w:rFonts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8AAD7A" wp14:editId="562DC9A1">
                <wp:simplePos x="0" y="0"/>
                <wp:positionH relativeFrom="column">
                  <wp:posOffset>2966134</wp:posOffset>
                </wp:positionH>
                <wp:positionV relativeFrom="paragraph">
                  <wp:posOffset>364392</wp:posOffset>
                </wp:positionV>
                <wp:extent cx="2728801" cy="6096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8801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F730E" w:rsidRPr="00277935" w:rsidRDefault="000F730E" w:rsidP="00AE213D">
                            <w:pPr>
                              <w:spacing w:line="240" w:lineRule="auto"/>
                              <w:jc w:val="center"/>
                              <w:rPr>
                                <w:rFonts w:cs="B Nazanin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277935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کتر غلامرضا محمدی فارسانی</w:t>
                            </w:r>
                          </w:p>
                          <w:p w:rsidR="00600D67" w:rsidRPr="00277935" w:rsidRDefault="000F730E" w:rsidP="00AE213D">
                            <w:pPr>
                              <w:spacing w:line="240" w:lineRule="auto"/>
                              <w:jc w:val="center"/>
                              <w:rPr>
                                <w:rFonts w:cs="B Nazanin"/>
                                <w:sz w:val="18"/>
                                <w:szCs w:val="18"/>
                                <w:lang w:bidi="fa-IR"/>
                              </w:rPr>
                            </w:pPr>
                            <w:r w:rsidRPr="00277935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معاون پژوهشی </w:t>
                            </w:r>
                            <w:r w:rsidR="00600D67" w:rsidRPr="00277935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کده علوم تغذیه و رژیم شناس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8AAD7A" id="Text Box 3" o:spid="_x0000_s1027" type="#_x0000_t202" style="position:absolute;left:0;text-align:left;margin-left:233.55pt;margin-top:28.7pt;width:214.85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" fillcolor="white [3201]" stroked="f" strokeweight=".5pt">
                <v:textbox>
                  <w:txbxContent>
                    <w:p w:rsidR="000F730E" w:rsidRPr="00277935" w:rsidRDefault="000F730E" w:rsidP="00AE213D">
                      <w:pPr>
                        <w:spacing w:line="240" w:lineRule="auto"/>
                        <w:jc w:val="center"/>
                        <w:rPr>
                          <w:rFonts w:cs="B Nazanin"/>
                          <w:sz w:val="20"/>
                          <w:szCs w:val="20"/>
                          <w:rtl/>
                          <w:lang w:bidi="fa-IR"/>
                        </w:rPr>
                      </w:pPr>
                      <w:r w:rsidRPr="00277935"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>دکتر غلامرضا محمدی فارسانی</w:t>
                      </w:r>
                    </w:p>
                    <w:p w:rsidR="00600D67" w:rsidRPr="00277935" w:rsidRDefault="000F730E" w:rsidP="00AE213D">
                      <w:pPr>
                        <w:spacing w:line="240" w:lineRule="auto"/>
                        <w:jc w:val="center"/>
                        <w:rPr>
                          <w:rFonts w:cs="B Nazanin"/>
                          <w:sz w:val="18"/>
                          <w:szCs w:val="18"/>
                          <w:lang w:bidi="fa-IR"/>
                        </w:rPr>
                      </w:pPr>
                      <w:r w:rsidRPr="00277935"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 xml:space="preserve">معاون پژوهشی </w:t>
                      </w:r>
                      <w:r w:rsidR="00600D67" w:rsidRPr="00277935"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>دانشکده علوم تغذیه و رژیم شناسی</w:t>
                      </w:r>
                    </w:p>
                  </w:txbxContent>
                </v:textbox>
              </v:shape>
            </w:pict>
          </mc:Fallback>
        </mc:AlternateContent>
      </w:r>
      <w:r w:rsidR="00B1191B">
        <w:rPr>
          <w:rFonts w:cs="B Nazanin"/>
          <w:sz w:val="28"/>
          <w:szCs w:val="28"/>
        </w:rPr>
        <w:t xml:space="preserve">   </w:t>
      </w:r>
    </w:p>
    <w:p w:rsidR="00EA1E49" w:rsidRDefault="00B1191B" w:rsidP="0074510A">
      <w:pPr>
        <w:tabs>
          <w:tab w:val="center" w:pos="4513"/>
          <w:tab w:val="left" w:pos="5847"/>
        </w:tabs>
        <w:bidi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 </w:t>
      </w:r>
    </w:p>
    <w:sectPr w:rsidR="00EA1E49" w:rsidSect="00150C72">
      <w:headerReference w:type="default" r:id="rId8"/>
      <w:footerReference w:type="default" r:id="rId9"/>
      <w:pgSz w:w="11907" w:h="16839" w:code="9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6EF1" w:rsidRDefault="001B6EF1" w:rsidP="002B065F">
      <w:pPr>
        <w:spacing w:after="0" w:line="240" w:lineRule="auto"/>
      </w:pPr>
      <w:r>
        <w:separator/>
      </w:r>
    </w:p>
  </w:endnote>
  <w:endnote w:type="continuationSeparator" w:id="0">
    <w:p w:rsidR="001B6EF1" w:rsidRDefault="001B6EF1" w:rsidP="002B06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2020603050405020304"/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Helvetica">
    <w:panose1 w:val="020B0604020202030204"/>
    <w:charset w:val="00"/>
    <w:family w:val="swiss"/>
    <w:pitch w:val="variable"/>
    <w:sig w:usb0="20002A87" w:usb1="00000000" w:usb2="00000000" w:usb3="00000000" w:csb0="000001FF" w:csb1="00000000"/>
  </w:font>
  <w:font w:name="B Davat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58332893"/>
      <w:docPartObj>
        <w:docPartGallery w:val="Page Numbers (Bottom of Page)"/>
        <w:docPartUnique/>
      </w:docPartObj>
    </w:sdtPr>
    <w:sdtEndPr>
      <w:rPr>
        <w:noProof/>
        <w:rtl/>
      </w:rPr>
    </w:sdtEndPr>
    <w:sdtContent>
      <w:p w:rsidR="00982740" w:rsidRDefault="00982740">
        <w:pPr>
          <w:pStyle w:val="Footer"/>
          <w:jc w:val="center"/>
        </w:pPr>
      </w:p>
      <w:p w:rsidR="00982740" w:rsidRDefault="006B522B" w:rsidP="006B522B">
        <w:pPr>
          <w:pStyle w:val="Footer"/>
          <w:tabs>
            <w:tab w:val="left" w:pos="4227"/>
            <w:tab w:val="center" w:pos="4513"/>
          </w:tabs>
          <w:bidi/>
        </w:pPr>
        <w:r>
          <w:tab/>
        </w:r>
      </w:p>
    </w:sdtContent>
  </w:sdt>
  <w:p w:rsidR="00982740" w:rsidRDefault="009827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6EF1" w:rsidRDefault="001B6EF1" w:rsidP="002B065F">
      <w:pPr>
        <w:spacing w:after="0" w:line="240" w:lineRule="auto"/>
      </w:pPr>
      <w:r>
        <w:separator/>
      </w:r>
    </w:p>
  </w:footnote>
  <w:footnote w:type="continuationSeparator" w:id="0">
    <w:p w:rsidR="001B6EF1" w:rsidRDefault="001B6EF1" w:rsidP="002B06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065F" w:rsidRDefault="002B065F" w:rsidP="002B065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06D8660" wp14:editId="74C8E3F8">
          <wp:simplePos x="0" y="0"/>
          <wp:positionH relativeFrom="column">
            <wp:posOffset>3067050</wp:posOffset>
          </wp:positionH>
          <wp:positionV relativeFrom="paragraph">
            <wp:posOffset>-76200</wp:posOffset>
          </wp:positionV>
          <wp:extent cx="3249295" cy="554990"/>
          <wp:effectExtent l="0" t="0" r="8255" b="0"/>
          <wp:wrapThrough wrapText="bothSides">
            <wp:wrapPolygon edited="0">
              <wp:start x="0" y="0"/>
              <wp:lineTo x="0" y="20760"/>
              <wp:lineTo x="21528" y="20760"/>
              <wp:lineTo x="21528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49295" cy="554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C30B08" w:rsidRDefault="00C30B08" w:rsidP="00CC227D">
    <w:pPr>
      <w:pStyle w:val="Header"/>
      <w:tabs>
        <w:tab w:val="left" w:pos="222"/>
        <w:tab w:val="center" w:pos="4513"/>
      </w:tabs>
      <w:bidi/>
      <w:jc w:val="center"/>
      <w:rPr>
        <w:rtl/>
      </w:rPr>
    </w:pPr>
  </w:p>
  <w:p w:rsidR="00C30B08" w:rsidRDefault="00D176FB" w:rsidP="00D176FB">
    <w:pPr>
      <w:pStyle w:val="Header"/>
      <w:bidi/>
      <w:jc w:val="center"/>
    </w:pPr>
    <w:r>
      <w:rPr>
        <w:rFonts w:hint="cs"/>
        <w:noProof/>
        <w:rtl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9DE8BCA" wp14:editId="49A5B766">
              <wp:simplePos x="0" y="0"/>
              <wp:positionH relativeFrom="column">
                <wp:posOffset>-466725</wp:posOffset>
              </wp:positionH>
              <wp:positionV relativeFrom="paragraph">
                <wp:posOffset>87630</wp:posOffset>
              </wp:positionV>
              <wp:extent cx="2400300" cy="390525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00300" cy="390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1001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D176FB" w:rsidRPr="00150C72" w:rsidRDefault="00150C72" w:rsidP="00150C72">
                          <w:pPr>
                            <w:bidi/>
                            <w:jc w:val="center"/>
                            <w:rPr>
                              <w:rFonts w:cs="B Davat"/>
                              <w:sz w:val="28"/>
                              <w:szCs w:val="28"/>
                              <w:lang w:bidi="fa-IR"/>
                            </w:rPr>
                          </w:pPr>
                          <w:r w:rsidRPr="00150C72">
                            <w:rPr>
                              <w:rFonts w:cs="B Davat" w:hint="cs"/>
                              <w:b/>
                              <w:bCs/>
                              <w:sz w:val="28"/>
                              <w:szCs w:val="28"/>
                              <w:rtl/>
                              <w:lang w:bidi="fa-IR"/>
                            </w:rPr>
                            <w:t>تاییدیه مقالات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DE8BC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-36.75pt;margin-top:6.9pt;width:189pt;height:3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" filled="f" stroked="f" strokeweight=".5pt">
              <v:textbox>
                <w:txbxContent>
                  <w:p w:rsidR="00D176FB" w:rsidRPr="00150C72" w:rsidRDefault="00150C72" w:rsidP="00150C72">
                    <w:pPr>
                      <w:bidi/>
                      <w:jc w:val="center"/>
                      <w:rPr>
                        <w:rFonts w:cs="B Davat"/>
                        <w:sz w:val="28"/>
                        <w:szCs w:val="28"/>
                        <w:lang w:bidi="fa-IR"/>
                      </w:rPr>
                    </w:pPr>
                    <w:r w:rsidRPr="00150C72">
                      <w:rPr>
                        <w:rFonts w:cs="B Davat" w:hint="cs"/>
                        <w:b/>
                        <w:bCs/>
                        <w:sz w:val="28"/>
                        <w:szCs w:val="28"/>
                        <w:rtl/>
                        <w:lang w:bidi="fa-IR"/>
                      </w:rPr>
                      <w:t>تاییدیه مقالات</w:t>
                    </w:r>
                  </w:p>
                </w:txbxContent>
              </v:textbox>
            </v:shape>
          </w:pict>
        </mc:Fallback>
      </mc:AlternateContent>
    </w:r>
    <w:r w:rsidR="00C30B08">
      <w:rPr>
        <w:rFonts w:hint="cs"/>
        <w:rtl/>
      </w:rPr>
      <w:t xml:space="preserve">                                                            </w:t>
    </w:r>
  </w:p>
  <w:p w:rsidR="002B065F" w:rsidRDefault="002B065F" w:rsidP="00C30B08">
    <w:pPr>
      <w:pStyle w:val="Header"/>
      <w:bidi/>
      <w:jc w:val="right"/>
    </w:pPr>
  </w:p>
  <w:p w:rsidR="00772C52" w:rsidRDefault="00772C52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F32A86"/>
    <w:multiLevelType w:val="hybridMultilevel"/>
    <w:tmpl w:val="19703A12"/>
    <w:lvl w:ilvl="0" w:tplc="0409000F">
      <w:start w:val="1"/>
      <w:numFmt w:val="decimal"/>
      <w:lvlText w:val="%1."/>
      <w:lvlJc w:val="left"/>
      <w:pPr>
        <w:ind w:left="870" w:hanging="360"/>
      </w:p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">
    <w:nsid w:val="0C6B117B"/>
    <w:multiLevelType w:val="hybridMultilevel"/>
    <w:tmpl w:val="86D6648E"/>
    <w:lvl w:ilvl="0" w:tplc="2D0473A2">
      <w:start w:val="1"/>
      <w:numFmt w:val="decimal"/>
      <w:lvlText w:val="%1."/>
      <w:lvlJc w:val="left"/>
      <w:pPr>
        <w:ind w:left="360" w:hanging="360"/>
      </w:pPr>
    </w:lvl>
    <w:lvl w:ilvl="1" w:tplc="9D38F334">
      <w:start w:val="1"/>
      <w:numFmt w:val="lowerLetter"/>
      <w:lvlText w:val="%2."/>
      <w:lvlJc w:val="left"/>
      <w:pPr>
        <w:ind w:left="720" w:hanging="360"/>
      </w:pPr>
    </w:lvl>
    <w:lvl w:ilvl="2" w:tplc="B8D8D70C">
      <w:start w:val="1"/>
      <w:numFmt w:val="lowerRoman"/>
      <w:lvlText w:val="%3."/>
      <w:lvlJc w:val="right"/>
      <w:pPr>
        <w:ind w:left="1080" w:hanging="360"/>
      </w:pPr>
    </w:lvl>
    <w:lvl w:ilvl="3" w:tplc="5DEA7594">
      <w:start w:val="1"/>
      <w:numFmt w:val="decimal"/>
      <w:lvlText w:val="%4."/>
      <w:lvlJc w:val="left"/>
      <w:pPr>
        <w:ind w:left="1440" w:hanging="360"/>
      </w:pPr>
    </w:lvl>
    <w:lvl w:ilvl="4" w:tplc="444A39AE">
      <w:start w:val="1"/>
      <w:numFmt w:val="lowerLetter"/>
      <w:lvlText w:val="%5."/>
      <w:lvlJc w:val="left"/>
      <w:pPr>
        <w:ind w:left="1800" w:hanging="360"/>
      </w:pPr>
    </w:lvl>
    <w:lvl w:ilvl="5" w:tplc="56F6B6C6">
      <w:start w:val="1"/>
      <w:numFmt w:val="lowerRoman"/>
      <w:lvlText w:val="%6."/>
      <w:lvlJc w:val="right"/>
      <w:pPr>
        <w:ind w:left="2160" w:hanging="360"/>
      </w:pPr>
    </w:lvl>
    <w:lvl w:ilvl="6" w:tplc="66D46E4E">
      <w:start w:val="1"/>
      <w:numFmt w:val="decimal"/>
      <w:lvlText w:val="%7."/>
      <w:lvlJc w:val="left"/>
      <w:pPr>
        <w:ind w:left="2520" w:hanging="360"/>
      </w:pPr>
    </w:lvl>
    <w:lvl w:ilvl="7" w:tplc="4154B67A">
      <w:start w:val="1"/>
      <w:numFmt w:val="lowerLetter"/>
      <w:lvlText w:val="%8."/>
      <w:lvlJc w:val="left"/>
      <w:pPr>
        <w:ind w:left="2880" w:hanging="360"/>
      </w:pPr>
    </w:lvl>
    <w:lvl w:ilvl="8" w:tplc="D65C2E1C">
      <w:start w:val="1"/>
      <w:numFmt w:val="lowerRoman"/>
      <w:lvlText w:val="%9."/>
      <w:lvlJc w:val="right"/>
      <w:pPr>
        <w:ind w:left="3240" w:hanging="360"/>
      </w:pPr>
    </w:lvl>
  </w:abstractNum>
  <w:abstractNum w:abstractNumId="2">
    <w:nsid w:val="113B4A70"/>
    <w:multiLevelType w:val="hybridMultilevel"/>
    <w:tmpl w:val="D83029C6"/>
    <w:lvl w:ilvl="0" w:tplc="F87EC6D2">
      <w:start w:val="1"/>
      <w:numFmt w:val="decimal"/>
      <w:lvlText w:val="%1."/>
      <w:lvlJc w:val="left"/>
      <w:pPr>
        <w:ind w:left="360" w:hanging="360"/>
      </w:pPr>
    </w:lvl>
    <w:lvl w:ilvl="1" w:tplc="E4901DAA">
      <w:start w:val="1"/>
      <w:numFmt w:val="lowerLetter"/>
      <w:lvlText w:val="%2."/>
      <w:lvlJc w:val="left"/>
      <w:pPr>
        <w:ind w:left="720" w:hanging="360"/>
      </w:pPr>
    </w:lvl>
    <w:lvl w:ilvl="2" w:tplc="72D24BF6">
      <w:start w:val="1"/>
      <w:numFmt w:val="lowerRoman"/>
      <w:lvlText w:val="%3."/>
      <w:lvlJc w:val="right"/>
      <w:pPr>
        <w:ind w:left="1080" w:hanging="360"/>
      </w:pPr>
    </w:lvl>
    <w:lvl w:ilvl="3" w:tplc="8F565EB2">
      <w:start w:val="1"/>
      <w:numFmt w:val="decimal"/>
      <w:lvlText w:val="%4."/>
      <w:lvlJc w:val="left"/>
      <w:pPr>
        <w:ind w:left="1440" w:hanging="360"/>
      </w:pPr>
    </w:lvl>
    <w:lvl w:ilvl="4" w:tplc="44AA845E">
      <w:start w:val="1"/>
      <w:numFmt w:val="lowerLetter"/>
      <w:lvlText w:val="%5."/>
      <w:lvlJc w:val="left"/>
      <w:pPr>
        <w:ind w:left="1800" w:hanging="360"/>
      </w:pPr>
    </w:lvl>
    <w:lvl w:ilvl="5" w:tplc="74101C6A">
      <w:start w:val="1"/>
      <w:numFmt w:val="lowerRoman"/>
      <w:lvlText w:val="%6."/>
      <w:lvlJc w:val="right"/>
      <w:pPr>
        <w:ind w:left="2160" w:hanging="360"/>
      </w:pPr>
    </w:lvl>
    <w:lvl w:ilvl="6" w:tplc="69823FAC">
      <w:start w:val="1"/>
      <w:numFmt w:val="decimal"/>
      <w:lvlText w:val="%7."/>
      <w:lvlJc w:val="left"/>
      <w:pPr>
        <w:ind w:left="2520" w:hanging="360"/>
      </w:pPr>
    </w:lvl>
    <w:lvl w:ilvl="7" w:tplc="221C08E4">
      <w:start w:val="1"/>
      <w:numFmt w:val="lowerLetter"/>
      <w:lvlText w:val="%8."/>
      <w:lvlJc w:val="left"/>
      <w:pPr>
        <w:ind w:left="2880" w:hanging="360"/>
      </w:pPr>
    </w:lvl>
    <w:lvl w:ilvl="8" w:tplc="69787BD6">
      <w:start w:val="1"/>
      <w:numFmt w:val="lowerRoman"/>
      <w:lvlText w:val="%9."/>
      <w:lvlJc w:val="right"/>
      <w:pPr>
        <w:ind w:left="3240" w:hanging="360"/>
      </w:pPr>
    </w:lvl>
  </w:abstractNum>
  <w:abstractNum w:abstractNumId="3">
    <w:nsid w:val="17B95BAF"/>
    <w:multiLevelType w:val="hybridMultilevel"/>
    <w:tmpl w:val="4404A508"/>
    <w:lvl w:ilvl="0" w:tplc="B72ECF7E">
      <w:start w:val="1"/>
      <w:numFmt w:val="decimal"/>
      <w:lvlText w:val="%1."/>
      <w:lvlJc w:val="left"/>
      <w:pPr>
        <w:ind w:left="360" w:hanging="360"/>
      </w:pPr>
    </w:lvl>
    <w:lvl w:ilvl="1" w:tplc="B2109D9C">
      <w:start w:val="1"/>
      <w:numFmt w:val="lowerLetter"/>
      <w:lvlText w:val="%2."/>
      <w:lvlJc w:val="left"/>
      <w:pPr>
        <w:ind w:left="720" w:hanging="360"/>
      </w:pPr>
    </w:lvl>
    <w:lvl w:ilvl="2" w:tplc="D5001CD2">
      <w:start w:val="1"/>
      <w:numFmt w:val="lowerRoman"/>
      <w:lvlText w:val="%3."/>
      <w:lvlJc w:val="right"/>
      <w:pPr>
        <w:ind w:left="1080" w:hanging="360"/>
      </w:pPr>
    </w:lvl>
    <w:lvl w:ilvl="3" w:tplc="E5CA26E2">
      <w:start w:val="1"/>
      <w:numFmt w:val="decimal"/>
      <w:lvlText w:val="%4."/>
      <w:lvlJc w:val="left"/>
      <w:pPr>
        <w:ind w:left="1440" w:hanging="360"/>
      </w:pPr>
    </w:lvl>
    <w:lvl w:ilvl="4" w:tplc="3910801C">
      <w:start w:val="1"/>
      <w:numFmt w:val="lowerLetter"/>
      <w:lvlText w:val="%5."/>
      <w:lvlJc w:val="left"/>
      <w:pPr>
        <w:ind w:left="1800" w:hanging="360"/>
      </w:pPr>
    </w:lvl>
    <w:lvl w:ilvl="5" w:tplc="43324156">
      <w:start w:val="1"/>
      <w:numFmt w:val="lowerRoman"/>
      <w:lvlText w:val="%6."/>
      <w:lvlJc w:val="right"/>
      <w:pPr>
        <w:ind w:left="2160" w:hanging="360"/>
      </w:pPr>
    </w:lvl>
    <w:lvl w:ilvl="6" w:tplc="CA84B9D8">
      <w:start w:val="1"/>
      <w:numFmt w:val="decimal"/>
      <w:lvlText w:val="%7."/>
      <w:lvlJc w:val="left"/>
      <w:pPr>
        <w:ind w:left="2520" w:hanging="360"/>
      </w:pPr>
    </w:lvl>
    <w:lvl w:ilvl="7" w:tplc="08B69A2A">
      <w:start w:val="1"/>
      <w:numFmt w:val="lowerLetter"/>
      <w:lvlText w:val="%8."/>
      <w:lvlJc w:val="left"/>
      <w:pPr>
        <w:ind w:left="2880" w:hanging="360"/>
      </w:pPr>
    </w:lvl>
    <w:lvl w:ilvl="8" w:tplc="DF264FD0">
      <w:start w:val="1"/>
      <w:numFmt w:val="lowerRoman"/>
      <w:lvlText w:val="%9."/>
      <w:lvlJc w:val="right"/>
      <w:pPr>
        <w:ind w:left="3240" w:hanging="360"/>
      </w:pPr>
    </w:lvl>
  </w:abstractNum>
  <w:abstractNum w:abstractNumId="4">
    <w:nsid w:val="220A1F97"/>
    <w:multiLevelType w:val="hybridMultilevel"/>
    <w:tmpl w:val="5D26D814"/>
    <w:lvl w:ilvl="0" w:tplc="F33CC992">
      <w:start w:val="1"/>
      <w:numFmt w:val="decimal"/>
      <w:lvlText w:val="%1."/>
      <w:lvlJc w:val="left"/>
      <w:pPr>
        <w:ind w:left="360" w:hanging="360"/>
      </w:pPr>
    </w:lvl>
    <w:lvl w:ilvl="1" w:tplc="90883214">
      <w:start w:val="1"/>
      <w:numFmt w:val="lowerLetter"/>
      <w:lvlText w:val="%2."/>
      <w:lvlJc w:val="left"/>
      <w:pPr>
        <w:ind w:left="720" w:hanging="360"/>
      </w:pPr>
    </w:lvl>
    <w:lvl w:ilvl="2" w:tplc="76ECD810">
      <w:start w:val="1"/>
      <w:numFmt w:val="lowerRoman"/>
      <w:lvlText w:val="%3."/>
      <w:lvlJc w:val="right"/>
      <w:pPr>
        <w:ind w:left="1080" w:hanging="360"/>
      </w:pPr>
    </w:lvl>
    <w:lvl w:ilvl="3" w:tplc="822C5D26">
      <w:start w:val="1"/>
      <w:numFmt w:val="decimal"/>
      <w:lvlText w:val="%4."/>
      <w:lvlJc w:val="left"/>
      <w:pPr>
        <w:ind w:left="1440" w:hanging="360"/>
      </w:pPr>
    </w:lvl>
    <w:lvl w:ilvl="4" w:tplc="D58CFD7A">
      <w:start w:val="1"/>
      <w:numFmt w:val="lowerLetter"/>
      <w:lvlText w:val="%5."/>
      <w:lvlJc w:val="left"/>
      <w:pPr>
        <w:ind w:left="1800" w:hanging="360"/>
      </w:pPr>
    </w:lvl>
    <w:lvl w:ilvl="5" w:tplc="BFBAEA22">
      <w:start w:val="1"/>
      <w:numFmt w:val="lowerRoman"/>
      <w:lvlText w:val="%6."/>
      <w:lvlJc w:val="right"/>
      <w:pPr>
        <w:ind w:left="2160" w:hanging="360"/>
      </w:pPr>
    </w:lvl>
    <w:lvl w:ilvl="6" w:tplc="CDEEB290">
      <w:start w:val="1"/>
      <w:numFmt w:val="decimal"/>
      <w:lvlText w:val="%7."/>
      <w:lvlJc w:val="left"/>
      <w:pPr>
        <w:ind w:left="2520" w:hanging="360"/>
      </w:pPr>
    </w:lvl>
    <w:lvl w:ilvl="7" w:tplc="C30ADDB2">
      <w:start w:val="1"/>
      <w:numFmt w:val="lowerLetter"/>
      <w:lvlText w:val="%8."/>
      <w:lvlJc w:val="left"/>
      <w:pPr>
        <w:ind w:left="2880" w:hanging="360"/>
      </w:pPr>
    </w:lvl>
    <w:lvl w:ilvl="8" w:tplc="B1FCC1B2">
      <w:start w:val="1"/>
      <w:numFmt w:val="lowerRoman"/>
      <w:lvlText w:val="%9."/>
      <w:lvlJc w:val="right"/>
      <w:pPr>
        <w:ind w:left="3240" w:hanging="360"/>
      </w:pPr>
    </w:lvl>
  </w:abstractNum>
  <w:abstractNum w:abstractNumId="5">
    <w:nsid w:val="320D545C"/>
    <w:multiLevelType w:val="hybridMultilevel"/>
    <w:tmpl w:val="3CD41216"/>
    <w:lvl w:ilvl="0" w:tplc="2B524F8C">
      <w:start w:val="1"/>
      <w:numFmt w:val="decimal"/>
      <w:lvlText w:val="%1."/>
      <w:lvlJc w:val="left"/>
      <w:pPr>
        <w:ind w:left="360" w:hanging="360"/>
      </w:pPr>
    </w:lvl>
    <w:lvl w:ilvl="1" w:tplc="412A75FE">
      <w:start w:val="1"/>
      <w:numFmt w:val="lowerLetter"/>
      <w:lvlText w:val="%2."/>
      <w:lvlJc w:val="left"/>
      <w:pPr>
        <w:ind w:left="720" w:hanging="360"/>
      </w:pPr>
    </w:lvl>
    <w:lvl w:ilvl="2" w:tplc="023E6E56">
      <w:start w:val="1"/>
      <w:numFmt w:val="lowerRoman"/>
      <w:lvlText w:val="%3."/>
      <w:lvlJc w:val="right"/>
      <w:pPr>
        <w:ind w:left="1080" w:hanging="360"/>
      </w:pPr>
    </w:lvl>
    <w:lvl w:ilvl="3" w:tplc="61CC5376">
      <w:start w:val="1"/>
      <w:numFmt w:val="decimal"/>
      <w:lvlText w:val="%4."/>
      <w:lvlJc w:val="left"/>
      <w:pPr>
        <w:ind w:left="1440" w:hanging="360"/>
      </w:pPr>
    </w:lvl>
    <w:lvl w:ilvl="4" w:tplc="31C6D108">
      <w:start w:val="1"/>
      <w:numFmt w:val="lowerLetter"/>
      <w:lvlText w:val="%5."/>
      <w:lvlJc w:val="left"/>
      <w:pPr>
        <w:ind w:left="1800" w:hanging="360"/>
      </w:pPr>
    </w:lvl>
    <w:lvl w:ilvl="5" w:tplc="D32CD62C">
      <w:start w:val="1"/>
      <w:numFmt w:val="lowerRoman"/>
      <w:lvlText w:val="%6."/>
      <w:lvlJc w:val="right"/>
      <w:pPr>
        <w:ind w:left="2160" w:hanging="360"/>
      </w:pPr>
    </w:lvl>
    <w:lvl w:ilvl="6" w:tplc="CFD0D95A">
      <w:start w:val="1"/>
      <w:numFmt w:val="decimal"/>
      <w:lvlText w:val="%7."/>
      <w:lvlJc w:val="left"/>
      <w:pPr>
        <w:ind w:left="2520" w:hanging="360"/>
      </w:pPr>
    </w:lvl>
    <w:lvl w:ilvl="7" w:tplc="1110CE9A">
      <w:start w:val="1"/>
      <w:numFmt w:val="lowerLetter"/>
      <w:lvlText w:val="%8."/>
      <w:lvlJc w:val="left"/>
      <w:pPr>
        <w:ind w:left="2880" w:hanging="360"/>
      </w:pPr>
    </w:lvl>
    <w:lvl w:ilvl="8" w:tplc="62F4A0A6">
      <w:start w:val="1"/>
      <w:numFmt w:val="lowerRoman"/>
      <w:lvlText w:val="%9."/>
      <w:lvlJc w:val="right"/>
      <w:pPr>
        <w:ind w:left="3240" w:hanging="360"/>
      </w:pPr>
    </w:lvl>
  </w:abstractNum>
  <w:abstractNum w:abstractNumId="6">
    <w:nsid w:val="462701DC"/>
    <w:multiLevelType w:val="hybridMultilevel"/>
    <w:tmpl w:val="6CCC6AD2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7">
    <w:nsid w:val="4B943299"/>
    <w:multiLevelType w:val="hybridMultilevel"/>
    <w:tmpl w:val="C84216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BD85830"/>
    <w:multiLevelType w:val="hybridMultilevel"/>
    <w:tmpl w:val="71E03A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9">
    <w:nsid w:val="537629D9"/>
    <w:multiLevelType w:val="hybridMultilevel"/>
    <w:tmpl w:val="5BB0DDBE"/>
    <w:lvl w:ilvl="0" w:tplc="5BE2473C">
      <w:start w:val="1"/>
      <w:numFmt w:val="decimal"/>
      <w:lvlText w:val="%1."/>
      <w:lvlJc w:val="left"/>
      <w:pPr>
        <w:ind w:left="360" w:hanging="360"/>
      </w:pPr>
    </w:lvl>
    <w:lvl w:ilvl="1" w:tplc="50DC62BE">
      <w:start w:val="1"/>
      <w:numFmt w:val="lowerLetter"/>
      <w:lvlText w:val="%2."/>
      <w:lvlJc w:val="left"/>
      <w:pPr>
        <w:ind w:left="720" w:hanging="360"/>
      </w:pPr>
    </w:lvl>
    <w:lvl w:ilvl="2" w:tplc="9572DD20">
      <w:start w:val="1"/>
      <w:numFmt w:val="lowerRoman"/>
      <w:lvlText w:val="%3."/>
      <w:lvlJc w:val="right"/>
      <w:pPr>
        <w:ind w:left="1080" w:hanging="360"/>
      </w:pPr>
    </w:lvl>
    <w:lvl w:ilvl="3" w:tplc="A7448788">
      <w:start w:val="1"/>
      <w:numFmt w:val="decimal"/>
      <w:lvlText w:val="%4."/>
      <w:lvlJc w:val="left"/>
      <w:pPr>
        <w:ind w:left="1440" w:hanging="360"/>
      </w:pPr>
    </w:lvl>
    <w:lvl w:ilvl="4" w:tplc="D6483EBC">
      <w:start w:val="1"/>
      <w:numFmt w:val="lowerLetter"/>
      <w:lvlText w:val="%5."/>
      <w:lvlJc w:val="left"/>
      <w:pPr>
        <w:ind w:left="1800" w:hanging="360"/>
      </w:pPr>
    </w:lvl>
    <w:lvl w:ilvl="5" w:tplc="0922D73E">
      <w:start w:val="1"/>
      <w:numFmt w:val="lowerRoman"/>
      <w:lvlText w:val="%6."/>
      <w:lvlJc w:val="right"/>
      <w:pPr>
        <w:ind w:left="2160" w:hanging="360"/>
      </w:pPr>
    </w:lvl>
    <w:lvl w:ilvl="6" w:tplc="1B8C1E8E">
      <w:start w:val="1"/>
      <w:numFmt w:val="decimal"/>
      <w:lvlText w:val="%7."/>
      <w:lvlJc w:val="left"/>
      <w:pPr>
        <w:ind w:left="2520" w:hanging="360"/>
      </w:pPr>
    </w:lvl>
    <w:lvl w:ilvl="7" w:tplc="9B8008BA">
      <w:start w:val="1"/>
      <w:numFmt w:val="lowerLetter"/>
      <w:lvlText w:val="%8."/>
      <w:lvlJc w:val="left"/>
      <w:pPr>
        <w:ind w:left="2880" w:hanging="360"/>
      </w:pPr>
    </w:lvl>
    <w:lvl w:ilvl="8" w:tplc="28D01F2A">
      <w:start w:val="1"/>
      <w:numFmt w:val="lowerRoman"/>
      <w:lvlText w:val="%9."/>
      <w:lvlJc w:val="right"/>
      <w:pPr>
        <w:ind w:left="3240" w:hanging="360"/>
      </w:pPr>
    </w:lvl>
  </w:abstractNum>
  <w:abstractNum w:abstractNumId="10">
    <w:nsid w:val="599570D9"/>
    <w:multiLevelType w:val="hybridMultilevel"/>
    <w:tmpl w:val="2A8A4B6A"/>
    <w:lvl w:ilvl="0" w:tplc="6E5E6F72">
      <w:start w:val="1"/>
      <w:numFmt w:val="decimal"/>
      <w:lvlText w:val="%1."/>
      <w:lvlJc w:val="left"/>
      <w:pPr>
        <w:ind w:left="360" w:hanging="360"/>
      </w:pPr>
    </w:lvl>
    <w:lvl w:ilvl="1" w:tplc="E34ECB52">
      <w:start w:val="1"/>
      <w:numFmt w:val="lowerLetter"/>
      <w:lvlText w:val="%2."/>
      <w:lvlJc w:val="left"/>
      <w:pPr>
        <w:ind w:left="720" w:hanging="360"/>
      </w:pPr>
    </w:lvl>
    <w:lvl w:ilvl="2" w:tplc="BBB6EC2E">
      <w:start w:val="1"/>
      <w:numFmt w:val="lowerRoman"/>
      <w:lvlText w:val="%3."/>
      <w:lvlJc w:val="right"/>
      <w:pPr>
        <w:ind w:left="1080" w:hanging="360"/>
      </w:pPr>
    </w:lvl>
    <w:lvl w:ilvl="3" w:tplc="22580F66">
      <w:start w:val="1"/>
      <w:numFmt w:val="decimal"/>
      <w:lvlText w:val="%4."/>
      <w:lvlJc w:val="left"/>
      <w:pPr>
        <w:ind w:left="1440" w:hanging="360"/>
      </w:pPr>
    </w:lvl>
    <w:lvl w:ilvl="4" w:tplc="FE1C14E0">
      <w:start w:val="1"/>
      <w:numFmt w:val="lowerLetter"/>
      <w:lvlText w:val="%5."/>
      <w:lvlJc w:val="left"/>
      <w:pPr>
        <w:ind w:left="1800" w:hanging="360"/>
      </w:pPr>
    </w:lvl>
    <w:lvl w:ilvl="5" w:tplc="510CC022">
      <w:start w:val="1"/>
      <w:numFmt w:val="lowerRoman"/>
      <w:lvlText w:val="%6."/>
      <w:lvlJc w:val="right"/>
      <w:pPr>
        <w:ind w:left="2160" w:hanging="360"/>
      </w:pPr>
    </w:lvl>
    <w:lvl w:ilvl="6" w:tplc="4C92102E">
      <w:start w:val="1"/>
      <w:numFmt w:val="decimal"/>
      <w:lvlText w:val="%7."/>
      <w:lvlJc w:val="left"/>
      <w:pPr>
        <w:ind w:left="2520" w:hanging="360"/>
      </w:pPr>
    </w:lvl>
    <w:lvl w:ilvl="7" w:tplc="2E68AF12">
      <w:start w:val="1"/>
      <w:numFmt w:val="lowerLetter"/>
      <w:lvlText w:val="%8."/>
      <w:lvlJc w:val="left"/>
      <w:pPr>
        <w:ind w:left="2880" w:hanging="360"/>
      </w:pPr>
    </w:lvl>
    <w:lvl w:ilvl="8" w:tplc="B7D86DAA">
      <w:start w:val="1"/>
      <w:numFmt w:val="lowerRoman"/>
      <w:lvlText w:val="%9."/>
      <w:lvlJc w:val="right"/>
      <w:pPr>
        <w:ind w:left="3240" w:hanging="360"/>
      </w:pPr>
    </w:lvl>
  </w:abstractNum>
  <w:abstractNum w:abstractNumId="11">
    <w:nsid w:val="5C451F45"/>
    <w:multiLevelType w:val="hybridMultilevel"/>
    <w:tmpl w:val="5DB09356"/>
    <w:lvl w:ilvl="0" w:tplc="0409000F">
      <w:start w:val="1"/>
      <w:numFmt w:val="decimal"/>
      <w:lvlText w:val="%1."/>
      <w:lvlJc w:val="left"/>
      <w:pPr>
        <w:ind w:left="945" w:hanging="360"/>
      </w:p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12">
    <w:nsid w:val="65DE46D1"/>
    <w:multiLevelType w:val="hybridMultilevel"/>
    <w:tmpl w:val="EAF41DA0"/>
    <w:lvl w:ilvl="0" w:tplc="D0528532">
      <w:start w:val="1"/>
      <w:numFmt w:val="decimal"/>
      <w:lvlText w:val="%1."/>
      <w:lvlJc w:val="left"/>
      <w:pPr>
        <w:ind w:left="360" w:hanging="360"/>
      </w:pPr>
    </w:lvl>
    <w:lvl w:ilvl="1" w:tplc="731A5194">
      <w:start w:val="1"/>
      <w:numFmt w:val="lowerLetter"/>
      <w:lvlText w:val="%2."/>
      <w:lvlJc w:val="left"/>
      <w:pPr>
        <w:ind w:left="720" w:hanging="360"/>
      </w:pPr>
    </w:lvl>
    <w:lvl w:ilvl="2" w:tplc="FEA824D2">
      <w:start w:val="1"/>
      <w:numFmt w:val="lowerRoman"/>
      <w:lvlText w:val="%3."/>
      <w:lvlJc w:val="right"/>
      <w:pPr>
        <w:ind w:left="1080" w:hanging="360"/>
      </w:pPr>
    </w:lvl>
    <w:lvl w:ilvl="3" w:tplc="FD987BC4">
      <w:start w:val="1"/>
      <w:numFmt w:val="decimal"/>
      <w:lvlText w:val="%4."/>
      <w:lvlJc w:val="left"/>
      <w:pPr>
        <w:ind w:left="1440" w:hanging="360"/>
      </w:pPr>
    </w:lvl>
    <w:lvl w:ilvl="4" w:tplc="B05AEEF4">
      <w:start w:val="1"/>
      <w:numFmt w:val="lowerLetter"/>
      <w:lvlText w:val="%5."/>
      <w:lvlJc w:val="left"/>
      <w:pPr>
        <w:ind w:left="1800" w:hanging="360"/>
      </w:pPr>
    </w:lvl>
    <w:lvl w:ilvl="5" w:tplc="CD4C8486">
      <w:start w:val="1"/>
      <w:numFmt w:val="lowerRoman"/>
      <w:lvlText w:val="%6."/>
      <w:lvlJc w:val="right"/>
      <w:pPr>
        <w:ind w:left="2160" w:hanging="360"/>
      </w:pPr>
    </w:lvl>
    <w:lvl w:ilvl="6" w:tplc="9BB8628A">
      <w:start w:val="1"/>
      <w:numFmt w:val="decimal"/>
      <w:lvlText w:val="%7."/>
      <w:lvlJc w:val="left"/>
      <w:pPr>
        <w:ind w:left="2520" w:hanging="360"/>
      </w:pPr>
    </w:lvl>
    <w:lvl w:ilvl="7" w:tplc="C0F02B5A">
      <w:start w:val="1"/>
      <w:numFmt w:val="lowerLetter"/>
      <w:lvlText w:val="%8."/>
      <w:lvlJc w:val="left"/>
      <w:pPr>
        <w:ind w:left="2880" w:hanging="360"/>
      </w:pPr>
    </w:lvl>
    <w:lvl w:ilvl="8" w:tplc="8EAE3A54">
      <w:start w:val="1"/>
      <w:numFmt w:val="lowerRoman"/>
      <w:lvlText w:val="%9."/>
      <w:lvlJc w:val="right"/>
      <w:pPr>
        <w:ind w:left="3240" w:hanging="360"/>
      </w:pPr>
    </w:lvl>
  </w:abstractNum>
  <w:abstractNum w:abstractNumId="13">
    <w:nsid w:val="7C1A3D4F"/>
    <w:multiLevelType w:val="hybridMultilevel"/>
    <w:tmpl w:val="A3744A26"/>
    <w:lvl w:ilvl="0" w:tplc="253017EA">
      <w:start w:val="1"/>
      <w:numFmt w:val="decimal"/>
      <w:lvlText w:val="%1."/>
      <w:lvlJc w:val="left"/>
      <w:pPr>
        <w:ind w:left="360" w:hanging="360"/>
      </w:pPr>
    </w:lvl>
    <w:lvl w:ilvl="1" w:tplc="C166E9A0">
      <w:start w:val="1"/>
      <w:numFmt w:val="lowerLetter"/>
      <w:lvlText w:val="%2."/>
      <w:lvlJc w:val="left"/>
      <w:pPr>
        <w:ind w:left="720" w:hanging="360"/>
      </w:pPr>
    </w:lvl>
    <w:lvl w:ilvl="2" w:tplc="5C28D8DC">
      <w:start w:val="1"/>
      <w:numFmt w:val="lowerRoman"/>
      <w:lvlText w:val="%3."/>
      <w:lvlJc w:val="right"/>
      <w:pPr>
        <w:ind w:left="1080" w:hanging="360"/>
      </w:pPr>
    </w:lvl>
    <w:lvl w:ilvl="3" w:tplc="ED9AEA64">
      <w:start w:val="1"/>
      <w:numFmt w:val="decimal"/>
      <w:lvlText w:val="%4."/>
      <w:lvlJc w:val="left"/>
      <w:pPr>
        <w:ind w:left="1440" w:hanging="360"/>
      </w:pPr>
    </w:lvl>
    <w:lvl w:ilvl="4" w:tplc="9DD6CB82">
      <w:start w:val="1"/>
      <w:numFmt w:val="lowerLetter"/>
      <w:lvlText w:val="%5."/>
      <w:lvlJc w:val="left"/>
      <w:pPr>
        <w:ind w:left="1800" w:hanging="360"/>
      </w:pPr>
    </w:lvl>
    <w:lvl w:ilvl="5" w:tplc="F4A61CE4">
      <w:start w:val="1"/>
      <w:numFmt w:val="lowerRoman"/>
      <w:lvlText w:val="%6."/>
      <w:lvlJc w:val="right"/>
      <w:pPr>
        <w:ind w:left="2160" w:hanging="360"/>
      </w:pPr>
    </w:lvl>
    <w:lvl w:ilvl="6" w:tplc="A6FCB184">
      <w:start w:val="1"/>
      <w:numFmt w:val="decimal"/>
      <w:lvlText w:val="%7."/>
      <w:lvlJc w:val="left"/>
      <w:pPr>
        <w:ind w:left="2520" w:hanging="360"/>
      </w:pPr>
    </w:lvl>
    <w:lvl w:ilvl="7" w:tplc="876CA386">
      <w:start w:val="1"/>
      <w:numFmt w:val="lowerLetter"/>
      <w:lvlText w:val="%8."/>
      <w:lvlJc w:val="left"/>
      <w:pPr>
        <w:ind w:left="2880" w:hanging="360"/>
      </w:pPr>
    </w:lvl>
    <w:lvl w:ilvl="8" w:tplc="DD7EAA04">
      <w:start w:val="1"/>
      <w:numFmt w:val="lowerRoman"/>
      <w:lvlText w:val="%9."/>
      <w:lvlJc w:val="right"/>
      <w:pPr>
        <w:ind w:left="3240" w:hanging="360"/>
      </w:pPr>
    </w:lvl>
  </w:abstractNum>
  <w:num w:numId="1">
    <w:abstractNumId w:val="2"/>
  </w:num>
  <w:num w:numId="2">
    <w:abstractNumId w:val="4"/>
  </w:num>
  <w:num w:numId="3">
    <w:abstractNumId w:val="13"/>
  </w:num>
  <w:num w:numId="4">
    <w:abstractNumId w:val="12"/>
  </w:num>
  <w:num w:numId="5">
    <w:abstractNumId w:val="1"/>
  </w:num>
  <w:num w:numId="6">
    <w:abstractNumId w:val="3"/>
  </w:num>
  <w:num w:numId="7">
    <w:abstractNumId w:val="5"/>
  </w:num>
  <w:num w:numId="8">
    <w:abstractNumId w:val="10"/>
  </w:num>
  <w:num w:numId="9">
    <w:abstractNumId w:val="9"/>
  </w:num>
  <w:num w:numId="10">
    <w:abstractNumId w:val="11"/>
  </w:num>
  <w:num w:numId="11">
    <w:abstractNumId w:val="7"/>
  </w:num>
  <w:num w:numId="12">
    <w:abstractNumId w:val="0"/>
  </w:num>
  <w:num w:numId="13">
    <w:abstractNumId w:val="6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DIiMDQwtLc2NLAyUdpeDU4uLM/DyQAsNaAHnJS3UsAAAA"/>
  </w:docVars>
  <w:rsids>
    <w:rsidRoot w:val="00095180"/>
    <w:rsid w:val="00004C56"/>
    <w:rsid w:val="00020E89"/>
    <w:rsid w:val="0002375E"/>
    <w:rsid w:val="00030F23"/>
    <w:rsid w:val="00033C71"/>
    <w:rsid w:val="00036E54"/>
    <w:rsid w:val="00047253"/>
    <w:rsid w:val="00047C7F"/>
    <w:rsid w:val="00052065"/>
    <w:rsid w:val="00054EA4"/>
    <w:rsid w:val="00056CF6"/>
    <w:rsid w:val="000637E2"/>
    <w:rsid w:val="00065803"/>
    <w:rsid w:val="00065E55"/>
    <w:rsid w:val="0006627E"/>
    <w:rsid w:val="00066EAD"/>
    <w:rsid w:val="00072753"/>
    <w:rsid w:val="000727EC"/>
    <w:rsid w:val="000729DD"/>
    <w:rsid w:val="0008599D"/>
    <w:rsid w:val="00087513"/>
    <w:rsid w:val="00090449"/>
    <w:rsid w:val="00093C31"/>
    <w:rsid w:val="00095180"/>
    <w:rsid w:val="000976B0"/>
    <w:rsid w:val="000A1A08"/>
    <w:rsid w:val="000A5545"/>
    <w:rsid w:val="000A7BB3"/>
    <w:rsid w:val="000B5CD5"/>
    <w:rsid w:val="000B7439"/>
    <w:rsid w:val="000C2D0B"/>
    <w:rsid w:val="000C7622"/>
    <w:rsid w:val="000C7E4F"/>
    <w:rsid w:val="000D37CD"/>
    <w:rsid w:val="000D65D7"/>
    <w:rsid w:val="000D78DC"/>
    <w:rsid w:val="000E1C6D"/>
    <w:rsid w:val="000E4400"/>
    <w:rsid w:val="000E766A"/>
    <w:rsid w:val="000F0304"/>
    <w:rsid w:val="000F5E5F"/>
    <w:rsid w:val="000F730E"/>
    <w:rsid w:val="00102743"/>
    <w:rsid w:val="00111C44"/>
    <w:rsid w:val="001177C7"/>
    <w:rsid w:val="0012026F"/>
    <w:rsid w:val="001276F9"/>
    <w:rsid w:val="00133943"/>
    <w:rsid w:val="00135578"/>
    <w:rsid w:val="00136BD7"/>
    <w:rsid w:val="00136C1F"/>
    <w:rsid w:val="00137AFD"/>
    <w:rsid w:val="00141620"/>
    <w:rsid w:val="0014482B"/>
    <w:rsid w:val="00144B13"/>
    <w:rsid w:val="00150C72"/>
    <w:rsid w:val="00151909"/>
    <w:rsid w:val="001614E4"/>
    <w:rsid w:val="00171019"/>
    <w:rsid w:val="00171C8B"/>
    <w:rsid w:val="001775C0"/>
    <w:rsid w:val="00181F80"/>
    <w:rsid w:val="00187791"/>
    <w:rsid w:val="0019119E"/>
    <w:rsid w:val="001941A6"/>
    <w:rsid w:val="00195758"/>
    <w:rsid w:val="00197565"/>
    <w:rsid w:val="001A5280"/>
    <w:rsid w:val="001A62A6"/>
    <w:rsid w:val="001A71C2"/>
    <w:rsid w:val="001B0B2D"/>
    <w:rsid w:val="001B6EF1"/>
    <w:rsid w:val="001B7022"/>
    <w:rsid w:val="001C3986"/>
    <w:rsid w:val="001C3FA4"/>
    <w:rsid w:val="001D0E6B"/>
    <w:rsid w:val="001E3569"/>
    <w:rsid w:val="001E3C99"/>
    <w:rsid w:val="001E48EE"/>
    <w:rsid w:val="001F3B55"/>
    <w:rsid w:val="001F648E"/>
    <w:rsid w:val="0021023A"/>
    <w:rsid w:val="00210584"/>
    <w:rsid w:val="00217867"/>
    <w:rsid w:val="00220629"/>
    <w:rsid w:val="0023077D"/>
    <w:rsid w:val="00233297"/>
    <w:rsid w:val="00234ED1"/>
    <w:rsid w:val="00236BA7"/>
    <w:rsid w:val="00241E3D"/>
    <w:rsid w:val="00242001"/>
    <w:rsid w:val="00243C46"/>
    <w:rsid w:val="00244968"/>
    <w:rsid w:val="00247DA2"/>
    <w:rsid w:val="00260A42"/>
    <w:rsid w:val="00263755"/>
    <w:rsid w:val="00265F00"/>
    <w:rsid w:val="00266528"/>
    <w:rsid w:val="002666FF"/>
    <w:rsid w:val="00277935"/>
    <w:rsid w:val="00295D0C"/>
    <w:rsid w:val="00296CE1"/>
    <w:rsid w:val="002A0B3F"/>
    <w:rsid w:val="002A3DD5"/>
    <w:rsid w:val="002A582C"/>
    <w:rsid w:val="002B065F"/>
    <w:rsid w:val="002B0EBE"/>
    <w:rsid w:val="002B6619"/>
    <w:rsid w:val="002C18C8"/>
    <w:rsid w:val="002D2B35"/>
    <w:rsid w:val="002D5C71"/>
    <w:rsid w:val="002E0455"/>
    <w:rsid w:val="002E34BE"/>
    <w:rsid w:val="002F1D9C"/>
    <w:rsid w:val="002F30B9"/>
    <w:rsid w:val="002F3DAE"/>
    <w:rsid w:val="003011B3"/>
    <w:rsid w:val="0031678C"/>
    <w:rsid w:val="00323308"/>
    <w:rsid w:val="003252A5"/>
    <w:rsid w:val="003404E2"/>
    <w:rsid w:val="003420B5"/>
    <w:rsid w:val="003432F2"/>
    <w:rsid w:val="00350052"/>
    <w:rsid w:val="0035239C"/>
    <w:rsid w:val="0035643A"/>
    <w:rsid w:val="003578D7"/>
    <w:rsid w:val="00360704"/>
    <w:rsid w:val="00361E7C"/>
    <w:rsid w:val="0036470B"/>
    <w:rsid w:val="00367408"/>
    <w:rsid w:val="003714C0"/>
    <w:rsid w:val="00374B42"/>
    <w:rsid w:val="0038227D"/>
    <w:rsid w:val="003959AE"/>
    <w:rsid w:val="003A4581"/>
    <w:rsid w:val="003B08B9"/>
    <w:rsid w:val="003B1251"/>
    <w:rsid w:val="003B2971"/>
    <w:rsid w:val="003B4673"/>
    <w:rsid w:val="003C0059"/>
    <w:rsid w:val="003C403D"/>
    <w:rsid w:val="003C5E6B"/>
    <w:rsid w:val="003D1530"/>
    <w:rsid w:val="003D1FE2"/>
    <w:rsid w:val="003D51AB"/>
    <w:rsid w:val="003D6DC1"/>
    <w:rsid w:val="003F08A8"/>
    <w:rsid w:val="004026AA"/>
    <w:rsid w:val="0040554F"/>
    <w:rsid w:val="00410D4D"/>
    <w:rsid w:val="004138A0"/>
    <w:rsid w:val="0042157A"/>
    <w:rsid w:val="00425999"/>
    <w:rsid w:val="00426E41"/>
    <w:rsid w:val="004315FB"/>
    <w:rsid w:val="00431A31"/>
    <w:rsid w:val="00432B3A"/>
    <w:rsid w:val="004473F6"/>
    <w:rsid w:val="00447673"/>
    <w:rsid w:val="0045258F"/>
    <w:rsid w:val="004530F9"/>
    <w:rsid w:val="00454243"/>
    <w:rsid w:val="00460514"/>
    <w:rsid w:val="00465D08"/>
    <w:rsid w:val="004733A5"/>
    <w:rsid w:val="0047394C"/>
    <w:rsid w:val="00473BB4"/>
    <w:rsid w:val="00482CAD"/>
    <w:rsid w:val="00487334"/>
    <w:rsid w:val="00490FFE"/>
    <w:rsid w:val="00491DE6"/>
    <w:rsid w:val="00492B14"/>
    <w:rsid w:val="00494270"/>
    <w:rsid w:val="004A6769"/>
    <w:rsid w:val="004B3931"/>
    <w:rsid w:val="004C681B"/>
    <w:rsid w:val="004D353C"/>
    <w:rsid w:val="004D5E81"/>
    <w:rsid w:val="004E13BF"/>
    <w:rsid w:val="004F1634"/>
    <w:rsid w:val="004F1A0B"/>
    <w:rsid w:val="005027B3"/>
    <w:rsid w:val="0052777B"/>
    <w:rsid w:val="00527EBF"/>
    <w:rsid w:val="00532022"/>
    <w:rsid w:val="00533CB5"/>
    <w:rsid w:val="00535E74"/>
    <w:rsid w:val="00541E08"/>
    <w:rsid w:val="00543637"/>
    <w:rsid w:val="00543E6D"/>
    <w:rsid w:val="00545798"/>
    <w:rsid w:val="005504F9"/>
    <w:rsid w:val="00554E15"/>
    <w:rsid w:val="00555CA3"/>
    <w:rsid w:val="0055763C"/>
    <w:rsid w:val="00563602"/>
    <w:rsid w:val="00564058"/>
    <w:rsid w:val="00570121"/>
    <w:rsid w:val="00576EE2"/>
    <w:rsid w:val="005827A9"/>
    <w:rsid w:val="0058283C"/>
    <w:rsid w:val="005855AD"/>
    <w:rsid w:val="00586FE2"/>
    <w:rsid w:val="00590ABE"/>
    <w:rsid w:val="005940F5"/>
    <w:rsid w:val="005A0A29"/>
    <w:rsid w:val="005A7184"/>
    <w:rsid w:val="005B26B1"/>
    <w:rsid w:val="005B496D"/>
    <w:rsid w:val="005B6A07"/>
    <w:rsid w:val="005C45B7"/>
    <w:rsid w:val="005D2EC7"/>
    <w:rsid w:val="005D3407"/>
    <w:rsid w:val="005E2769"/>
    <w:rsid w:val="005E74F2"/>
    <w:rsid w:val="005F08DF"/>
    <w:rsid w:val="005F34AB"/>
    <w:rsid w:val="00600D67"/>
    <w:rsid w:val="00601633"/>
    <w:rsid w:val="0060251C"/>
    <w:rsid w:val="0060438D"/>
    <w:rsid w:val="00606587"/>
    <w:rsid w:val="00615759"/>
    <w:rsid w:val="006238B9"/>
    <w:rsid w:val="00632C6A"/>
    <w:rsid w:val="00635226"/>
    <w:rsid w:val="006371F4"/>
    <w:rsid w:val="00640FAE"/>
    <w:rsid w:val="00644CC1"/>
    <w:rsid w:val="00663598"/>
    <w:rsid w:val="00665A89"/>
    <w:rsid w:val="00670051"/>
    <w:rsid w:val="00672051"/>
    <w:rsid w:val="00676480"/>
    <w:rsid w:val="00680535"/>
    <w:rsid w:val="00680E97"/>
    <w:rsid w:val="0068255D"/>
    <w:rsid w:val="00687E08"/>
    <w:rsid w:val="00693ED2"/>
    <w:rsid w:val="0069487A"/>
    <w:rsid w:val="0069544C"/>
    <w:rsid w:val="00695A02"/>
    <w:rsid w:val="006968C4"/>
    <w:rsid w:val="006A0D6A"/>
    <w:rsid w:val="006A0E1F"/>
    <w:rsid w:val="006A7F70"/>
    <w:rsid w:val="006B522B"/>
    <w:rsid w:val="006B5C53"/>
    <w:rsid w:val="006B7FB0"/>
    <w:rsid w:val="006C0C04"/>
    <w:rsid w:val="006C1BB7"/>
    <w:rsid w:val="006C231F"/>
    <w:rsid w:val="006C23B9"/>
    <w:rsid w:val="006E0259"/>
    <w:rsid w:val="006E1376"/>
    <w:rsid w:val="006F033D"/>
    <w:rsid w:val="006F263C"/>
    <w:rsid w:val="006F3554"/>
    <w:rsid w:val="006F7220"/>
    <w:rsid w:val="0071418A"/>
    <w:rsid w:val="00720A6E"/>
    <w:rsid w:val="00721B23"/>
    <w:rsid w:val="00741897"/>
    <w:rsid w:val="00743790"/>
    <w:rsid w:val="0074510A"/>
    <w:rsid w:val="007501C1"/>
    <w:rsid w:val="007511BF"/>
    <w:rsid w:val="00755A5A"/>
    <w:rsid w:val="007562BD"/>
    <w:rsid w:val="00757A47"/>
    <w:rsid w:val="00757F82"/>
    <w:rsid w:val="007630BA"/>
    <w:rsid w:val="007642D7"/>
    <w:rsid w:val="007653AE"/>
    <w:rsid w:val="00772C52"/>
    <w:rsid w:val="00772F72"/>
    <w:rsid w:val="007732B8"/>
    <w:rsid w:val="00775DFA"/>
    <w:rsid w:val="0077708F"/>
    <w:rsid w:val="00777B01"/>
    <w:rsid w:val="00780BC7"/>
    <w:rsid w:val="00781330"/>
    <w:rsid w:val="00786765"/>
    <w:rsid w:val="00787621"/>
    <w:rsid w:val="00790743"/>
    <w:rsid w:val="00790B4B"/>
    <w:rsid w:val="00797CD9"/>
    <w:rsid w:val="007A299A"/>
    <w:rsid w:val="007B085C"/>
    <w:rsid w:val="007B0F73"/>
    <w:rsid w:val="007B5682"/>
    <w:rsid w:val="007C5D4D"/>
    <w:rsid w:val="007C722F"/>
    <w:rsid w:val="007C73E3"/>
    <w:rsid w:val="007C7B3D"/>
    <w:rsid w:val="007D14F9"/>
    <w:rsid w:val="007E026F"/>
    <w:rsid w:val="007E0C13"/>
    <w:rsid w:val="007E2FDB"/>
    <w:rsid w:val="007E383A"/>
    <w:rsid w:val="007E3904"/>
    <w:rsid w:val="007E3A77"/>
    <w:rsid w:val="007E5586"/>
    <w:rsid w:val="007F0F14"/>
    <w:rsid w:val="007F19EE"/>
    <w:rsid w:val="007F2B16"/>
    <w:rsid w:val="007F3FBD"/>
    <w:rsid w:val="00810B60"/>
    <w:rsid w:val="00830739"/>
    <w:rsid w:val="008326DA"/>
    <w:rsid w:val="0083670A"/>
    <w:rsid w:val="0084009C"/>
    <w:rsid w:val="0084688F"/>
    <w:rsid w:val="008473E7"/>
    <w:rsid w:val="0085320C"/>
    <w:rsid w:val="0085674C"/>
    <w:rsid w:val="008860B3"/>
    <w:rsid w:val="00896DF8"/>
    <w:rsid w:val="008A26AE"/>
    <w:rsid w:val="008A7CF0"/>
    <w:rsid w:val="008B3EF6"/>
    <w:rsid w:val="008C206A"/>
    <w:rsid w:val="008C611C"/>
    <w:rsid w:val="008D5F4C"/>
    <w:rsid w:val="008E1D49"/>
    <w:rsid w:val="008F3314"/>
    <w:rsid w:val="00900368"/>
    <w:rsid w:val="00902E0B"/>
    <w:rsid w:val="00905E4F"/>
    <w:rsid w:val="00906857"/>
    <w:rsid w:val="00910EAD"/>
    <w:rsid w:val="00914626"/>
    <w:rsid w:val="0092240A"/>
    <w:rsid w:val="00924412"/>
    <w:rsid w:val="00926494"/>
    <w:rsid w:val="00946EAF"/>
    <w:rsid w:val="009507D9"/>
    <w:rsid w:val="00950BB4"/>
    <w:rsid w:val="00954C2C"/>
    <w:rsid w:val="009650F3"/>
    <w:rsid w:val="009659DB"/>
    <w:rsid w:val="009673A6"/>
    <w:rsid w:val="00971553"/>
    <w:rsid w:val="00974787"/>
    <w:rsid w:val="00975178"/>
    <w:rsid w:val="00975438"/>
    <w:rsid w:val="00982740"/>
    <w:rsid w:val="00990976"/>
    <w:rsid w:val="0099190A"/>
    <w:rsid w:val="00991AB5"/>
    <w:rsid w:val="00991D3E"/>
    <w:rsid w:val="009923D2"/>
    <w:rsid w:val="009937FC"/>
    <w:rsid w:val="009952C6"/>
    <w:rsid w:val="00995B1B"/>
    <w:rsid w:val="009A0E60"/>
    <w:rsid w:val="009A15DB"/>
    <w:rsid w:val="009A45E1"/>
    <w:rsid w:val="009A46C5"/>
    <w:rsid w:val="009A6A55"/>
    <w:rsid w:val="009B2C1F"/>
    <w:rsid w:val="009C20C8"/>
    <w:rsid w:val="009C292A"/>
    <w:rsid w:val="009D6877"/>
    <w:rsid w:val="009E3918"/>
    <w:rsid w:val="009E4801"/>
    <w:rsid w:val="009E7D06"/>
    <w:rsid w:val="009F2ADF"/>
    <w:rsid w:val="009F2FB6"/>
    <w:rsid w:val="009F4A53"/>
    <w:rsid w:val="009F5290"/>
    <w:rsid w:val="00A0537D"/>
    <w:rsid w:val="00A10A00"/>
    <w:rsid w:val="00A11363"/>
    <w:rsid w:val="00A15053"/>
    <w:rsid w:val="00A162F2"/>
    <w:rsid w:val="00A24589"/>
    <w:rsid w:val="00A2534C"/>
    <w:rsid w:val="00A3275D"/>
    <w:rsid w:val="00A34874"/>
    <w:rsid w:val="00A35B8A"/>
    <w:rsid w:val="00A40C6B"/>
    <w:rsid w:val="00A41D53"/>
    <w:rsid w:val="00A42BA0"/>
    <w:rsid w:val="00A64289"/>
    <w:rsid w:val="00A6428E"/>
    <w:rsid w:val="00A645F9"/>
    <w:rsid w:val="00A715BA"/>
    <w:rsid w:val="00A71BC3"/>
    <w:rsid w:val="00A747EC"/>
    <w:rsid w:val="00A76D56"/>
    <w:rsid w:val="00A83BC3"/>
    <w:rsid w:val="00A935C4"/>
    <w:rsid w:val="00A949B6"/>
    <w:rsid w:val="00AA4C2B"/>
    <w:rsid w:val="00AA734E"/>
    <w:rsid w:val="00AB54C8"/>
    <w:rsid w:val="00AB5FB8"/>
    <w:rsid w:val="00AC2218"/>
    <w:rsid w:val="00AC2A4E"/>
    <w:rsid w:val="00AC2DA3"/>
    <w:rsid w:val="00AD2686"/>
    <w:rsid w:val="00AD35DC"/>
    <w:rsid w:val="00AD453D"/>
    <w:rsid w:val="00AD632E"/>
    <w:rsid w:val="00AD7090"/>
    <w:rsid w:val="00AE0E53"/>
    <w:rsid w:val="00AE1101"/>
    <w:rsid w:val="00AE213D"/>
    <w:rsid w:val="00AF050A"/>
    <w:rsid w:val="00AF2FF5"/>
    <w:rsid w:val="00B00541"/>
    <w:rsid w:val="00B03870"/>
    <w:rsid w:val="00B05955"/>
    <w:rsid w:val="00B06A00"/>
    <w:rsid w:val="00B1191B"/>
    <w:rsid w:val="00B1376D"/>
    <w:rsid w:val="00B1655C"/>
    <w:rsid w:val="00B17C0E"/>
    <w:rsid w:val="00B21982"/>
    <w:rsid w:val="00B2398F"/>
    <w:rsid w:val="00B2695E"/>
    <w:rsid w:val="00B27C8F"/>
    <w:rsid w:val="00B30C0E"/>
    <w:rsid w:val="00B329C7"/>
    <w:rsid w:val="00B4068A"/>
    <w:rsid w:val="00B436A9"/>
    <w:rsid w:val="00B45864"/>
    <w:rsid w:val="00B504DE"/>
    <w:rsid w:val="00B50815"/>
    <w:rsid w:val="00B579C0"/>
    <w:rsid w:val="00B62E83"/>
    <w:rsid w:val="00B636E9"/>
    <w:rsid w:val="00B636F4"/>
    <w:rsid w:val="00B637FC"/>
    <w:rsid w:val="00B6546E"/>
    <w:rsid w:val="00B71DC0"/>
    <w:rsid w:val="00B74954"/>
    <w:rsid w:val="00B75A53"/>
    <w:rsid w:val="00B94632"/>
    <w:rsid w:val="00BB3723"/>
    <w:rsid w:val="00BB68EA"/>
    <w:rsid w:val="00BC20E1"/>
    <w:rsid w:val="00BC4E96"/>
    <w:rsid w:val="00BD294E"/>
    <w:rsid w:val="00BD7C28"/>
    <w:rsid w:val="00BE0303"/>
    <w:rsid w:val="00BE51F7"/>
    <w:rsid w:val="00BF60FE"/>
    <w:rsid w:val="00C016F4"/>
    <w:rsid w:val="00C035AB"/>
    <w:rsid w:val="00C11F6E"/>
    <w:rsid w:val="00C16670"/>
    <w:rsid w:val="00C20068"/>
    <w:rsid w:val="00C30B08"/>
    <w:rsid w:val="00C31001"/>
    <w:rsid w:val="00C311B6"/>
    <w:rsid w:val="00C3756C"/>
    <w:rsid w:val="00C43E7E"/>
    <w:rsid w:val="00C443FE"/>
    <w:rsid w:val="00C44FA5"/>
    <w:rsid w:val="00C5063A"/>
    <w:rsid w:val="00C51B2B"/>
    <w:rsid w:val="00C564D6"/>
    <w:rsid w:val="00C56FF1"/>
    <w:rsid w:val="00C63B1B"/>
    <w:rsid w:val="00C66D9F"/>
    <w:rsid w:val="00C730D9"/>
    <w:rsid w:val="00C87326"/>
    <w:rsid w:val="00C87A97"/>
    <w:rsid w:val="00CA1BBE"/>
    <w:rsid w:val="00CA2AF5"/>
    <w:rsid w:val="00CA3835"/>
    <w:rsid w:val="00CA7341"/>
    <w:rsid w:val="00CC227D"/>
    <w:rsid w:val="00CC517D"/>
    <w:rsid w:val="00CD09D0"/>
    <w:rsid w:val="00CE252A"/>
    <w:rsid w:val="00CE275F"/>
    <w:rsid w:val="00CE693D"/>
    <w:rsid w:val="00CF02E4"/>
    <w:rsid w:val="00CF0710"/>
    <w:rsid w:val="00CF26B6"/>
    <w:rsid w:val="00CF7D7F"/>
    <w:rsid w:val="00D01D8D"/>
    <w:rsid w:val="00D033DB"/>
    <w:rsid w:val="00D0349B"/>
    <w:rsid w:val="00D0458C"/>
    <w:rsid w:val="00D04E89"/>
    <w:rsid w:val="00D0732C"/>
    <w:rsid w:val="00D176FB"/>
    <w:rsid w:val="00D2385B"/>
    <w:rsid w:val="00D247B3"/>
    <w:rsid w:val="00D24F09"/>
    <w:rsid w:val="00D266C1"/>
    <w:rsid w:val="00D26B26"/>
    <w:rsid w:val="00D417F5"/>
    <w:rsid w:val="00D45BD9"/>
    <w:rsid w:val="00D50BEE"/>
    <w:rsid w:val="00D54A8E"/>
    <w:rsid w:val="00D644C2"/>
    <w:rsid w:val="00D67FF7"/>
    <w:rsid w:val="00D70DDD"/>
    <w:rsid w:val="00D7179B"/>
    <w:rsid w:val="00D73F8A"/>
    <w:rsid w:val="00D75750"/>
    <w:rsid w:val="00D80947"/>
    <w:rsid w:val="00D827E7"/>
    <w:rsid w:val="00D834EA"/>
    <w:rsid w:val="00D835E1"/>
    <w:rsid w:val="00D865FA"/>
    <w:rsid w:val="00D86817"/>
    <w:rsid w:val="00D86890"/>
    <w:rsid w:val="00D87EC7"/>
    <w:rsid w:val="00D92BBD"/>
    <w:rsid w:val="00D93339"/>
    <w:rsid w:val="00D941A9"/>
    <w:rsid w:val="00DA320A"/>
    <w:rsid w:val="00DB0209"/>
    <w:rsid w:val="00DB42F7"/>
    <w:rsid w:val="00DB546E"/>
    <w:rsid w:val="00DC2105"/>
    <w:rsid w:val="00DC22FC"/>
    <w:rsid w:val="00DC34F4"/>
    <w:rsid w:val="00DC359B"/>
    <w:rsid w:val="00DD4FE5"/>
    <w:rsid w:val="00DD6CAF"/>
    <w:rsid w:val="00DD6CF3"/>
    <w:rsid w:val="00DE1020"/>
    <w:rsid w:val="00DE5549"/>
    <w:rsid w:val="00DE6C56"/>
    <w:rsid w:val="00DE6EFC"/>
    <w:rsid w:val="00DF0858"/>
    <w:rsid w:val="00DF3CA6"/>
    <w:rsid w:val="00E0151D"/>
    <w:rsid w:val="00E036A1"/>
    <w:rsid w:val="00E174B4"/>
    <w:rsid w:val="00E203A2"/>
    <w:rsid w:val="00E20635"/>
    <w:rsid w:val="00E36CD5"/>
    <w:rsid w:val="00E421F6"/>
    <w:rsid w:val="00E64640"/>
    <w:rsid w:val="00E7049D"/>
    <w:rsid w:val="00E71057"/>
    <w:rsid w:val="00E71191"/>
    <w:rsid w:val="00E82F80"/>
    <w:rsid w:val="00E858C4"/>
    <w:rsid w:val="00E8592E"/>
    <w:rsid w:val="00E94D3E"/>
    <w:rsid w:val="00E9671D"/>
    <w:rsid w:val="00EA1E49"/>
    <w:rsid w:val="00EB253A"/>
    <w:rsid w:val="00EB588D"/>
    <w:rsid w:val="00EB771D"/>
    <w:rsid w:val="00EC1945"/>
    <w:rsid w:val="00ED5635"/>
    <w:rsid w:val="00ED73FA"/>
    <w:rsid w:val="00EE2D1C"/>
    <w:rsid w:val="00EE2E12"/>
    <w:rsid w:val="00EE4BBE"/>
    <w:rsid w:val="00EE592E"/>
    <w:rsid w:val="00EE7AFB"/>
    <w:rsid w:val="00EF0372"/>
    <w:rsid w:val="00EF0BF9"/>
    <w:rsid w:val="00EF3E83"/>
    <w:rsid w:val="00EF65D5"/>
    <w:rsid w:val="00F001ED"/>
    <w:rsid w:val="00F13538"/>
    <w:rsid w:val="00F1598E"/>
    <w:rsid w:val="00F16618"/>
    <w:rsid w:val="00F36C6F"/>
    <w:rsid w:val="00F41E82"/>
    <w:rsid w:val="00F507E3"/>
    <w:rsid w:val="00F6687A"/>
    <w:rsid w:val="00F723AD"/>
    <w:rsid w:val="00F8136D"/>
    <w:rsid w:val="00F83783"/>
    <w:rsid w:val="00F91743"/>
    <w:rsid w:val="00F94F4D"/>
    <w:rsid w:val="00F953B6"/>
    <w:rsid w:val="00F96A15"/>
    <w:rsid w:val="00FA0488"/>
    <w:rsid w:val="00FA75B7"/>
    <w:rsid w:val="00FA77D6"/>
    <w:rsid w:val="00FB2087"/>
    <w:rsid w:val="00FB64CA"/>
    <w:rsid w:val="00FB7EE3"/>
    <w:rsid w:val="00FC0CAA"/>
    <w:rsid w:val="00FC294C"/>
    <w:rsid w:val="00FD7BAB"/>
    <w:rsid w:val="00FE3CC3"/>
    <w:rsid w:val="00FE4ED9"/>
    <w:rsid w:val="00FE7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A216957-FB06-4A6B-A9B7-5437ACBC5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23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518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B06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065F"/>
  </w:style>
  <w:style w:type="paragraph" w:styleId="Footer">
    <w:name w:val="footer"/>
    <w:basedOn w:val="Normal"/>
    <w:link w:val="FooterChar"/>
    <w:uiPriority w:val="99"/>
    <w:unhideWhenUsed/>
    <w:rsid w:val="002B06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065F"/>
  </w:style>
  <w:style w:type="paragraph" w:styleId="BalloonText">
    <w:name w:val="Balloon Text"/>
    <w:basedOn w:val="Normal"/>
    <w:link w:val="BalloonTextChar"/>
    <w:uiPriority w:val="99"/>
    <w:semiHidden/>
    <w:unhideWhenUsed/>
    <w:rsid w:val="002B06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65F"/>
    <w:rPr>
      <w:rFonts w:ascii="Tahoma" w:hAnsi="Tahoma" w:cs="Tahoma"/>
      <w:sz w:val="16"/>
      <w:szCs w:val="16"/>
    </w:rPr>
  </w:style>
  <w:style w:type="table" w:styleId="LightShading-Accent5">
    <w:name w:val="Light Shading Accent 5"/>
    <w:basedOn w:val="TableNormal"/>
    <w:uiPriority w:val="60"/>
    <w:rsid w:val="00772C52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Shading2-Accent6">
    <w:name w:val="Medium Shading 2 Accent 6"/>
    <w:basedOn w:val="TableNormal"/>
    <w:uiPriority w:val="64"/>
    <w:rsid w:val="00772C5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772C5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1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13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13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13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1376"/>
    <w:rPr>
      <w:b/>
      <w:bCs/>
      <w:sz w:val="20"/>
      <w:szCs w:val="20"/>
    </w:rPr>
  </w:style>
  <w:style w:type="table" w:styleId="MediumShading2-Accent1">
    <w:name w:val="Medium Shading 2 Accent 1"/>
    <w:basedOn w:val="TableNormal"/>
    <w:uiPriority w:val="64"/>
    <w:rsid w:val="0044767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4B39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50C72"/>
    <w:rPr>
      <w:color w:val="0000FF" w:themeColor="hyperlink"/>
      <w:u w:val="single"/>
    </w:rPr>
  </w:style>
  <w:style w:type="table" w:styleId="MediumList2-Accent5">
    <w:name w:val="Medium List 2 Accent 5"/>
    <w:basedOn w:val="TableNormal"/>
    <w:uiPriority w:val="66"/>
    <w:rsid w:val="00150C7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F723A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ooltipstered">
    <w:name w:val="tooltipstered"/>
    <w:basedOn w:val="DefaultParagraphFont"/>
    <w:rsid w:val="006371F4"/>
  </w:style>
  <w:style w:type="paragraph" w:customStyle="1" w:styleId="Affiliation">
    <w:name w:val="Affiliation"/>
    <w:basedOn w:val="Normal"/>
    <w:qFormat/>
    <w:rsid w:val="002D2B35"/>
    <w:pPr>
      <w:spacing w:before="240" w:after="0" w:line="360" w:lineRule="auto"/>
    </w:pPr>
    <w:rPr>
      <w:rFonts w:ascii="Times New Roman" w:eastAsia="Times New Roman" w:hAnsi="Times New Roman" w:cs="Times New Roman"/>
      <w:i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EF037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9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8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1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6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6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4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61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62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8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30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36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99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3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7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9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4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0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28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32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81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65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8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66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704023-5FD9-4D47-AB6B-692E1C93E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4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rs.Abedi</dc:creator>
  <cp:lastModifiedBy>user</cp:lastModifiedBy>
  <cp:revision>54</cp:revision>
  <cp:lastPrinted>2025-12-01T08:24:00Z</cp:lastPrinted>
  <dcterms:created xsi:type="dcterms:W3CDTF">2021-04-09T07:48:00Z</dcterms:created>
  <dcterms:modified xsi:type="dcterms:W3CDTF">2025-12-08T10:16:00Z</dcterms:modified>
</cp:coreProperties>
</file>